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714B" w:rsidRPr="00C25F84" w:rsidRDefault="004D6F61" w:rsidP="00C25F84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 xml:space="preserve">ВСЕ РАБОТЫ ХОРОШИ </w:t>
      </w:r>
      <w:r w:rsidR="00C50482">
        <w:rPr>
          <w:rFonts w:ascii="Times New Roman" w:hAnsi="Times New Roman" w:cs="Times New Roman"/>
          <w:b/>
          <w:sz w:val="28"/>
          <w:szCs w:val="28"/>
        </w:rPr>
        <w:t>–</w:t>
      </w:r>
      <w:r w:rsidR="00E90B6A" w:rsidRPr="00C25F84">
        <w:rPr>
          <w:rFonts w:ascii="Times New Roman" w:hAnsi="Times New Roman" w:cs="Times New Roman"/>
          <w:b/>
          <w:sz w:val="28"/>
          <w:szCs w:val="28"/>
        </w:rPr>
        <w:t xml:space="preserve"> ВЫБИРАЙ НА ВКУС!</w:t>
      </w:r>
    </w:p>
    <w:p w:rsidR="00E90B6A" w:rsidRPr="00C25F84" w:rsidRDefault="007D0567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Цель</w:t>
      </w:r>
      <w:r w:rsidR="0095506B" w:rsidRPr="00C25F84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C26BCD" w:rsidRPr="00C25F84">
        <w:rPr>
          <w:rFonts w:ascii="Times New Roman" w:hAnsi="Times New Roman" w:cs="Times New Roman"/>
          <w:sz w:val="28"/>
          <w:szCs w:val="28"/>
        </w:rPr>
        <w:t>повторить и обобщить</w:t>
      </w:r>
      <w:r w:rsidR="000C6700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0309A0" w:rsidRPr="00C25F84">
        <w:rPr>
          <w:rFonts w:ascii="Times New Roman" w:hAnsi="Times New Roman" w:cs="Times New Roman"/>
          <w:sz w:val="28"/>
          <w:szCs w:val="28"/>
        </w:rPr>
        <w:t xml:space="preserve">знания детей </w:t>
      </w:r>
      <w:r w:rsidR="000C6700" w:rsidRPr="00C25F84">
        <w:rPr>
          <w:rFonts w:ascii="Times New Roman" w:hAnsi="Times New Roman" w:cs="Times New Roman"/>
          <w:sz w:val="28"/>
          <w:szCs w:val="28"/>
        </w:rPr>
        <w:t>в рамках тематической недели</w:t>
      </w:r>
      <w:r w:rsidR="000309A0" w:rsidRPr="00C25F84">
        <w:rPr>
          <w:rFonts w:ascii="Times New Roman" w:hAnsi="Times New Roman" w:cs="Times New Roman"/>
          <w:sz w:val="28"/>
          <w:szCs w:val="28"/>
        </w:rPr>
        <w:t xml:space="preserve"> по изучению профессий</w:t>
      </w:r>
      <w:r w:rsidR="00C26BCD" w:rsidRPr="00C25F84">
        <w:rPr>
          <w:rFonts w:ascii="Times New Roman" w:hAnsi="Times New Roman" w:cs="Times New Roman"/>
          <w:sz w:val="28"/>
          <w:szCs w:val="28"/>
        </w:rPr>
        <w:t xml:space="preserve"> и </w:t>
      </w:r>
      <w:r w:rsidR="00F2074D" w:rsidRPr="00C25F84">
        <w:rPr>
          <w:rFonts w:ascii="Times New Roman" w:hAnsi="Times New Roman" w:cs="Times New Roman"/>
          <w:sz w:val="28"/>
          <w:szCs w:val="28"/>
        </w:rPr>
        <w:t>познакомить с</w:t>
      </w:r>
      <w:r w:rsidR="009F714B" w:rsidRPr="00C25F84">
        <w:rPr>
          <w:rFonts w:ascii="Times New Roman" w:hAnsi="Times New Roman" w:cs="Times New Roman"/>
          <w:sz w:val="28"/>
          <w:szCs w:val="28"/>
        </w:rPr>
        <w:t xml:space="preserve"> новой профессией</w:t>
      </w:r>
      <w:r w:rsidR="00E82229" w:rsidRPr="00C25F84">
        <w:rPr>
          <w:rFonts w:ascii="Times New Roman" w:hAnsi="Times New Roman" w:cs="Times New Roman"/>
          <w:sz w:val="28"/>
          <w:szCs w:val="28"/>
        </w:rPr>
        <w:t>.</w:t>
      </w:r>
    </w:p>
    <w:p w:rsidR="00E82229" w:rsidRPr="00C25F84" w:rsidRDefault="00E82229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Задачи:</w:t>
      </w:r>
      <w:r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2D38C3" w:rsidRPr="00C25F84" w:rsidRDefault="00B52BF5" w:rsidP="00C25F84">
      <w:pPr>
        <w:pStyle w:val="a3"/>
        <w:numPr>
          <w:ilvl w:val="0"/>
          <w:numId w:val="1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Создать условия для повторения и</w:t>
      </w:r>
      <w:r w:rsidR="005800D3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2D38C3" w:rsidRPr="00C25F84">
        <w:rPr>
          <w:rFonts w:ascii="Times New Roman" w:hAnsi="Times New Roman" w:cs="Times New Roman"/>
          <w:sz w:val="28"/>
          <w:szCs w:val="28"/>
        </w:rPr>
        <w:t xml:space="preserve">систематизации знаний о </w:t>
      </w:r>
      <w:r w:rsidRPr="00C25F84">
        <w:rPr>
          <w:rFonts w:ascii="Times New Roman" w:hAnsi="Times New Roman" w:cs="Times New Roman"/>
          <w:sz w:val="28"/>
          <w:szCs w:val="28"/>
        </w:rPr>
        <w:t>важности и значимости профессий и п</w:t>
      </w:r>
      <w:r w:rsidR="002D38C3" w:rsidRPr="00C25F84">
        <w:rPr>
          <w:rFonts w:ascii="Times New Roman" w:hAnsi="Times New Roman" w:cs="Times New Roman"/>
          <w:sz w:val="28"/>
          <w:szCs w:val="28"/>
        </w:rPr>
        <w:t xml:space="preserve">ознакомить детей с новой </w:t>
      </w:r>
      <w:r w:rsidR="00FB2E45" w:rsidRPr="00C25F84">
        <w:rPr>
          <w:rFonts w:ascii="Times New Roman" w:hAnsi="Times New Roman" w:cs="Times New Roman"/>
          <w:sz w:val="28"/>
          <w:szCs w:val="28"/>
        </w:rPr>
        <w:t xml:space="preserve">профессией </w:t>
      </w:r>
      <w:r w:rsidR="002C2878" w:rsidRPr="00C25F84">
        <w:rPr>
          <w:rFonts w:ascii="Times New Roman" w:hAnsi="Times New Roman" w:cs="Times New Roman"/>
          <w:sz w:val="28"/>
          <w:szCs w:val="28"/>
        </w:rPr>
        <w:t>«</w:t>
      </w:r>
      <w:r w:rsidR="00FB2E45" w:rsidRPr="00C25F84">
        <w:rPr>
          <w:rFonts w:ascii="Times New Roman" w:hAnsi="Times New Roman" w:cs="Times New Roman"/>
          <w:sz w:val="28"/>
          <w:szCs w:val="28"/>
        </w:rPr>
        <w:t>химик</w:t>
      </w:r>
      <w:r w:rsidR="002C2878" w:rsidRPr="00C25F84">
        <w:rPr>
          <w:rFonts w:ascii="Times New Roman" w:hAnsi="Times New Roman" w:cs="Times New Roman"/>
          <w:sz w:val="28"/>
          <w:szCs w:val="28"/>
        </w:rPr>
        <w:t>»</w:t>
      </w:r>
      <w:r w:rsidR="002D38C3" w:rsidRPr="00C25F84">
        <w:rPr>
          <w:rFonts w:ascii="Times New Roman" w:hAnsi="Times New Roman" w:cs="Times New Roman"/>
          <w:sz w:val="28"/>
          <w:szCs w:val="28"/>
        </w:rPr>
        <w:t>.</w:t>
      </w:r>
    </w:p>
    <w:p w:rsidR="005D42D2" w:rsidRPr="00C25F84" w:rsidRDefault="00311881" w:rsidP="00C25F84">
      <w:pPr>
        <w:pStyle w:val="a3"/>
        <w:numPr>
          <w:ilvl w:val="0"/>
          <w:numId w:val="1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Заинтересовать </w:t>
      </w:r>
      <w:r w:rsidR="00E74A7C" w:rsidRPr="00C25F84">
        <w:rPr>
          <w:rFonts w:ascii="Times New Roman" w:hAnsi="Times New Roman" w:cs="Times New Roman"/>
          <w:sz w:val="28"/>
          <w:szCs w:val="28"/>
        </w:rPr>
        <w:t>особенностями новой профессии.</w:t>
      </w:r>
    </w:p>
    <w:p w:rsidR="00B34290" w:rsidRPr="00C25F84" w:rsidRDefault="009766F7" w:rsidP="00C25F84">
      <w:pPr>
        <w:pStyle w:val="a3"/>
        <w:numPr>
          <w:ilvl w:val="0"/>
          <w:numId w:val="1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Организовать ситуацию по сплочению</w:t>
      </w:r>
      <w:r w:rsidR="00E74A7C" w:rsidRPr="00C25F84">
        <w:rPr>
          <w:rFonts w:ascii="Times New Roman" w:hAnsi="Times New Roman" w:cs="Times New Roman"/>
          <w:sz w:val="28"/>
          <w:szCs w:val="28"/>
        </w:rPr>
        <w:t xml:space="preserve"> детского</w:t>
      </w:r>
      <w:r w:rsidRPr="00C25F84">
        <w:rPr>
          <w:rFonts w:ascii="Times New Roman" w:hAnsi="Times New Roman" w:cs="Times New Roman"/>
          <w:sz w:val="28"/>
          <w:szCs w:val="28"/>
        </w:rPr>
        <w:t xml:space="preserve"> коллектива</w:t>
      </w:r>
      <w:r w:rsidR="007D3FF9" w:rsidRPr="00C25F84">
        <w:rPr>
          <w:rFonts w:ascii="Times New Roman" w:hAnsi="Times New Roman" w:cs="Times New Roman"/>
          <w:sz w:val="28"/>
          <w:szCs w:val="28"/>
        </w:rPr>
        <w:t>, совершенствованию внимания и наблюдательности.</w:t>
      </w:r>
    </w:p>
    <w:p w:rsidR="00021FFE" w:rsidRPr="00C25F84" w:rsidRDefault="00CE267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Материалы и оборудование:</w:t>
      </w:r>
      <w:r w:rsidR="00652A5A">
        <w:rPr>
          <w:rFonts w:ascii="Times New Roman" w:hAnsi="Times New Roman" w:cs="Times New Roman"/>
          <w:sz w:val="28"/>
          <w:szCs w:val="28"/>
        </w:rPr>
        <w:t xml:space="preserve"> </w:t>
      </w:r>
      <w:r w:rsidR="00006D47" w:rsidRPr="00C25F84">
        <w:rPr>
          <w:rFonts w:ascii="Times New Roman" w:hAnsi="Times New Roman" w:cs="Times New Roman"/>
          <w:sz w:val="28"/>
          <w:szCs w:val="28"/>
        </w:rPr>
        <w:t xml:space="preserve">картинки с профессиями, </w:t>
      </w:r>
      <w:r w:rsidR="00C670B9" w:rsidRPr="00C25F84">
        <w:rPr>
          <w:rFonts w:ascii="Times New Roman" w:hAnsi="Times New Roman" w:cs="Times New Roman"/>
          <w:sz w:val="28"/>
          <w:szCs w:val="28"/>
        </w:rPr>
        <w:t xml:space="preserve">костюмы </w:t>
      </w:r>
      <w:r w:rsidR="00B85C82" w:rsidRPr="00C25F84">
        <w:rPr>
          <w:rFonts w:ascii="Times New Roman" w:hAnsi="Times New Roman" w:cs="Times New Roman"/>
          <w:sz w:val="28"/>
          <w:szCs w:val="28"/>
        </w:rPr>
        <w:t xml:space="preserve">и химические реактивы </w:t>
      </w:r>
      <w:r w:rsidR="00C670B9" w:rsidRPr="00C25F84">
        <w:rPr>
          <w:rFonts w:ascii="Times New Roman" w:hAnsi="Times New Roman" w:cs="Times New Roman"/>
          <w:sz w:val="28"/>
          <w:szCs w:val="28"/>
        </w:rPr>
        <w:t>для инсценировки сказки,</w:t>
      </w:r>
      <w:r w:rsidR="00661548" w:rsidRPr="00C25F84">
        <w:rPr>
          <w:rFonts w:ascii="Times New Roman" w:hAnsi="Times New Roman" w:cs="Times New Roman"/>
          <w:sz w:val="28"/>
          <w:szCs w:val="28"/>
        </w:rPr>
        <w:t xml:space="preserve"> для рефлексии</w:t>
      </w:r>
      <w:r w:rsidR="00F92D6E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B80AFA" w:rsidRPr="00C25F84">
        <w:rPr>
          <w:rFonts w:ascii="Times New Roman" w:hAnsi="Times New Roman" w:cs="Times New Roman"/>
          <w:sz w:val="28"/>
          <w:szCs w:val="28"/>
        </w:rPr>
        <w:t>листы,</w:t>
      </w:r>
      <w:r w:rsidR="00F92D6E" w:rsidRPr="00C25F84">
        <w:rPr>
          <w:rFonts w:ascii="Times New Roman" w:hAnsi="Times New Roman" w:cs="Times New Roman"/>
          <w:sz w:val="28"/>
          <w:szCs w:val="28"/>
        </w:rPr>
        <w:t xml:space="preserve"> на которых изображены пробирки.</w:t>
      </w:r>
      <w:r w:rsidR="00C670B9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21FFE" w:rsidRPr="00C25F84" w:rsidRDefault="00705289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Ход занятия</w:t>
      </w:r>
      <w:r w:rsidR="00532AE5" w:rsidRPr="00C25F84">
        <w:rPr>
          <w:rFonts w:ascii="Times New Roman" w:hAnsi="Times New Roman" w:cs="Times New Roman"/>
          <w:b/>
          <w:sz w:val="28"/>
          <w:szCs w:val="28"/>
        </w:rPr>
        <w:t>:</w:t>
      </w:r>
    </w:p>
    <w:p w:rsidR="00532AE5" w:rsidRPr="00C25F84" w:rsidRDefault="00532AE5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Организационный момент.</w:t>
      </w:r>
    </w:p>
    <w:p w:rsidR="00A11243" w:rsidRPr="00C25F84" w:rsidRDefault="002C287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021FFE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021FFE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A11243" w:rsidRPr="00C25F84">
        <w:rPr>
          <w:rFonts w:ascii="Times New Roman" w:hAnsi="Times New Roman" w:cs="Times New Roman"/>
          <w:sz w:val="28"/>
          <w:szCs w:val="28"/>
        </w:rPr>
        <w:t>Добрый день, дорогие р</w:t>
      </w:r>
      <w:r w:rsidR="008F15FB" w:rsidRPr="00C25F84">
        <w:rPr>
          <w:rFonts w:ascii="Times New Roman" w:hAnsi="Times New Roman" w:cs="Times New Roman"/>
          <w:sz w:val="28"/>
          <w:szCs w:val="28"/>
        </w:rPr>
        <w:t>ебята и уважаемые</w:t>
      </w:r>
      <w:r w:rsidR="00A11243" w:rsidRPr="00C25F84">
        <w:rPr>
          <w:rFonts w:ascii="Times New Roman" w:hAnsi="Times New Roman" w:cs="Times New Roman"/>
          <w:sz w:val="28"/>
          <w:szCs w:val="28"/>
        </w:rPr>
        <w:t xml:space="preserve"> гости</w:t>
      </w:r>
      <w:r w:rsidR="00474565" w:rsidRPr="00C25F84">
        <w:rPr>
          <w:rFonts w:ascii="Times New Roman" w:hAnsi="Times New Roman" w:cs="Times New Roman"/>
          <w:sz w:val="28"/>
          <w:szCs w:val="28"/>
        </w:rPr>
        <w:t>. Я рада вид</w:t>
      </w:r>
      <w:r w:rsidR="00C617FD" w:rsidRPr="00C25F84">
        <w:rPr>
          <w:rFonts w:ascii="Times New Roman" w:hAnsi="Times New Roman" w:cs="Times New Roman"/>
          <w:sz w:val="28"/>
          <w:szCs w:val="28"/>
        </w:rPr>
        <w:t xml:space="preserve">еть и приветствовать </w:t>
      </w:r>
      <w:r w:rsidR="000871A4" w:rsidRPr="00C25F84">
        <w:rPr>
          <w:rFonts w:ascii="Times New Roman" w:hAnsi="Times New Roman" w:cs="Times New Roman"/>
          <w:sz w:val="28"/>
          <w:szCs w:val="28"/>
        </w:rPr>
        <w:t xml:space="preserve">вас. Сегодня на занятии </w:t>
      </w:r>
      <w:r w:rsidR="006236DB" w:rsidRPr="00C25F84">
        <w:rPr>
          <w:rFonts w:ascii="Times New Roman" w:hAnsi="Times New Roman" w:cs="Times New Roman"/>
          <w:sz w:val="28"/>
          <w:szCs w:val="28"/>
        </w:rPr>
        <w:t>мы продолжим</w:t>
      </w:r>
      <w:r w:rsidR="000871A4" w:rsidRPr="00C25F84">
        <w:rPr>
          <w:rFonts w:ascii="Times New Roman" w:hAnsi="Times New Roman" w:cs="Times New Roman"/>
          <w:sz w:val="28"/>
          <w:szCs w:val="28"/>
        </w:rPr>
        <w:t xml:space="preserve"> наше знакомство с профессиями</w:t>
      </w:r>
      <w:r w:rsidR="006236DB" w:rsidRPr="00C25F84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9B1E6B" w:rsidRPr="00C25F84" w:rsidRDefault="009B1E6B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о именно о какой профессии мы поговорим сегодня</w:t>
      </w:r>
      <w:r w:rsidR="00763EA4" w:rsidRPr="00C25F84">
        <w:rPr>
          <w:rFonts w:ascii="Times New Roman" w:hAnsi="Times New Roman" w:cs="Times New Roman"/>
          <w:sz w:val="28"/>
          <w:szCs w:val="28"/>
        </w:rPr>
        <w:t>, пускай пока для вас останется тайной.</w:t>
      </w:r>
    </w:p>
    <w:p w:rsidR="00763EA4" w:rsidRPr="00C25F84" w:rsidRDefault="006C2DF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А начнем мы наше занятие с небольшой разминки.</w:t>
      </w:r>
    </w:p>
    <w:p w:rsidR="00E529E6" w:rsidRPr="00C25F84" w:rsidRDefault="009B47E1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E529E6" w:rsidRPr="00C25F84">
        <w:rPr>
          <w:rFonts w:ascii="Times New Roman" w:hAnsi="Times New Roman" w:cs="Times New Roman"/>
          <w:sz w:val="28"/>
          <w:szCs w:val="28"/>
        </w:rPr>
        <w:t>У каждого в жизни своя забота:</w:t>
      </w:r>
    </w:p>
    <w:p w:rsidR="00E529E6" w:rsidRPr="00C25F84" w:rsidRDefault="00E529E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Чтоб всегда любимая была работа.</w:t>
      </w:r>
    </w:p>
    <w:p w:rsidR="00E529E6" w:rsidRPr="00C25F84" w:rsidRDefault="00E529E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Кто из вас </w:t>
      </w:r>
      <w:r w:rsidR="0085212E" w:rsidRPr="00C25F84">
        <w:rPr>
          <w:rFonts w:ascii="Times New Roman" w:hAnsi="Times New Roman" w:cs="Times New Roman"/>
          <w:sz w:val="28"/>
          <w:szCs w:val="28"/>
        </w:rPr>
        <w:t>смекалкой</w:t>
      </w:r>
      <w:r w:rsidRPr="00C25F84">
        <w:rPr>
          <w:rFonts w:ascii="Times New Roman" w:hAnsi="Times New Roman" w:cs="Times New Roman"/>
          <w:sz w:val="28"/>
          <w:szCs w:val="28"/>
        </w:rPr>
        <w:t xml:space="preserve"> обладает,</w:t>
      </w:r>
    </w:p>
    <w:p w:rsidR="00E529E6" w:rsidRPr="00C25F84" w:rsidRDefault="00E529E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Пусть з</w:t>
      </w:r>
      <w:r w:rsidR="001555E7" w:rsidRPr="00C25F84">
        <w:rPr>
          <w:rFonts w:ascii="Times New Roman" w:hAnsi="Times New Roman" w:cs="Times New Roman"/>
          <w:sz w:val="28"/>
          <w:szCs w:val="28"/>
        </w:rPr>
        <w:t xml:space="preserve">агадки </w:t>
      </w:r>
      <w:r w:rsidR="0085212E" w:rsidRPr="00C25F84">
        <w:rPr>
          <w:rFonts w:ascii="Times New Roman" w:hAnsi="Times New Roman" w:cs="Times New Roman"/>
          <w:sz w:val="28"/>
          <w:szCs w:val="28"/>
        </w:rPr>
        <w:t>мои отгадает</w:t>
      </w:r>
      <w:r w:rsidRPr="00C25F84">
        <w:rPr>
          <w:rFonts w:ascii="Times New Roman" w:hAnsi="Times New Roman" w:cs="Times New Roman"/>
          <w:sz w:val="28"/>
          <w:szCs w:val="28"/>
        </w:rPr>
        <w:t>.</w:t>
      </w:r>
    </w:p>
    <w:p w:rsidR="00E529E6" w:rsidRPr="00C25F84" w:rsidRDefault="00E529E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Ответ услышать буду рада,</w:t>
      </w:r>
    </w:p>
    <w:p w:rsidR="00171CFC" w:rsidRPr="00C25F84" w:rsidRDefault="00E529E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Только говорите дружно, складно.</w:t>
      </w:r>
    </w:p>
    <w:p w:rsidR="00E73DEC" w:rsidRPr="00C25F84" w:rsidRDefault="00E73DE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  <w:lang w:val="en-US"/>
        </w:rPr>
        <w:t>I</w:t>
      </w:r>
      <w:r w:rsidRPr="00C25F84">
        <w:rPr>
          <w:rFonts w:ascii="Times New Roman" w:hAnsi="Times New Roman" w:cs="Times New Roman"/>
          <w:b/>
          <w:sz w:val="28"/>
          <w:szCs w:val="28"/>
        </w:rPr>
        <w:t>. ЭТАП</w:t>
      </w:r>
    </w:p>
    <w:p w:rsidR="00E529E6" w:rsidRPr="00C25F84" w:rsidRDefault="0076597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Загадки о профессиях</w:t>
      </w: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 Кто пропишет витамины?</w:t>
      </w: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lastRenderedPageBreak/>
        <w:t>Кто излечит от ангины?</w:t>
      </w: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а прививках ты не плачь —</w:t>
      </w: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Как лечиться, знает... (</w:t>
      </w:r>
      <w:r w:rsidRPr="00C25F84">
        <w:rPr>
          <w:rFonts w:ascii="Times New Roman" w:hAnsi="Times New Roman" w:cs="Times New Roman"/>
          <w:b/>
          <w:sz w:val="28"/>
          <w:szCs w:val="28"/>
        </w:rPr>
        <w:t>врач</w:t>
      </w:r>
      <w:r w:rsidRPr="00C25F84">
        <w:rPr>
          <w:rFonts w:ascii="Times New Roman" w:hAnsi="Times New Roman" w:cs="Times New Roman"/>
          <w:sz w:val="28"/>
          <w:szCs w:val="28"/>
        </w:rPr>
        <w:t>)</w:t>
      </w: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Громко прозвенел звонок,</w:t>
      </w: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 классе начался урок.</w:t>
      </w: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Знает школьник и родитель —</w:t>
      </w:r>
    </w:p>
    <w:p w:rsidR="00F345D0" w:rsidRPr="00C25F84" w:rsidRDefault="00F345D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Проведет урок... (</w:t>
      </w:r>
      <w:r w:rsidRPr="00C25F84">
        <w:rPr>
          <w:rFonts w:ascii="Times New Roman" w:hAnsi="Times New Roman" w:cs="Times New Roman"/>
          <w:b/>
          <w:sz w:val="28"/>
          <w:szCs w:val="28"/>
        </w:rPr>
        <w:t>учитель</w:t>
      </w:r>
      <w:r w:rsidRPr="00C25F84">
        <w:rPr>
          <w:rFonts w:ascii="Times New Roman" w:hAnsi="Times New Roman" w:cs="Times New Roman"/>
          <w:sz w:val="28"/>
          <w:szCs w:val="28"/>
        </w:rPr>
        <w:t>)</w:t>
      </w:r>
    </w:p>
    <w:p w:rsidR="00F13E58" w:rsidRPr="00C25F84" w:rsidRDefault="00F13E5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F13E58" w:rsidRPr="00C25F84" w:rsidRDefault="00F13E5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а витрине все продукты:</w:t>
      </w:r>
    </w:p>
    <w:p w:rsidR="00F13E58" w:rsidRPr="00C25F84" w:rsidRDefault="00F13E5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Овощи, орехи, фрукты.</w:t>
      </w:r>
    </w:p>
    <w:p w:rsidR="00F13E58" w:rsidRPr="00C25F84" w:rsidRDefault="00F13E5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Помидор и огурец</w:t>
      </w:r>
    </w:p>
    <w:p w:rsidR="00F13E58" w:rsidRPr="00C25F84" w:rsidRDefault="00F13E5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Предлагает... (</w:t>
      </w:r>
      <w:r w:rsidRPr="00C25F84">
        <w:rPr>
          <w:rFonts w:ascii="Times New Roman" w:hAnsi="Times New Roman" w:cs="Times New Roman"/>
          <w:b/>
          <w:sz w:val="28"/>
          <w:szCs w:val="28"/>
        </w:rPr>
        <w:t>продавец</w:t>
      </w:r>
      <w:r w:rsidRPr="00C25F84">
        <w:rPr>
          <w:rFonts w:ascii="Times New Roman" w:hAnsi="Times New Roman" w:cs="Times New Roman"/>
          <w:sz w:val="28"/>
          <w:szCs w:val="28"/>
        </w:rPr>
        <w:t>)</w:t>
      </w:r>
    </w:p>
    <w:p w:rsidR="00F13E58" w:rsidRPr="00C25F84" w:rsidRDefault="00F13E5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FD20A0" w:rsidRPr="00C25F84" w:rsidRDefault="00FD20A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Строю дом и детский сад,</w:t>
      </w:r>
    </w:p>
    <w:p w:rsidR="00FD20A0" w:rsidRPr="00C25F84" w:rsidRDefault="00FD20A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И больницу строить рад.</w:t>
      </w:r>
    </w:p>
    <w:p w:rsidR="00FD20A0" w:rsidRPr="00C25F84" w:rsidRDefault="00FD20A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И у цирка я не зритель,</w:t>
      </w:r>
    </w:p>
    <w:p w:rsidR="00FD20A0" w:rsidRPr="00C25F84" w:rsidRDefault="00FD20A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Так как я его ... (</w:t>
      </w:r>
      <w:r w:rsidRPr="00C25F84">
        <w:rPr>
          <w:rFonts w:ascii="Times New Roman" w:hAnsi="Times New Roman" w:cs="Times New Roman"/>
          <w:b/>
          <w:sz w:val="28"/>
          <w:szCs w:val="28"/>
        </w:rPr>
        <w:t>строитель</w:t>
      </w:r>
      <w:r w:rsidRPr="00C25F84">
        <w:rPr>
          <w:rFonts w:ascii="Times New Roman" w:hAnsi="Times New Roman" w:cs="Times New Roman"/>
          <w:sz w:val="28"/>
          <w:szCs w:val="28"/>
        </w:rPr>
        <w:t>).</w:t>
      </w:r>
    </w:p>
    <w:p w:rsidR="005E1BD6" w:rsidRPr="00C25F84" w:rsidRDefault="005E1BD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5E1BD6" w:rsidRPr="00C25F84" w:rsidRDefault="005E1BD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Учит вежливости нас,</w:t>
      </w:r>
    </w:p>
    <w:p w:rsidR="005E1BD6" w:rsidRPr="00C25F84" w:rsidRDefault="005E1BD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Почитает вслух рассказ.</w:t>
      </w:r>
    </w:p>
    <w:p w:rsidR="005E1BD6" w:rsidRPr="00C25F84" w:rsidRDefault="005E1BD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е учитель, не писатель.</w:t>
      </w:r>
    </w:p>
    <w:p w:rsidR="005E1BD6" w:rsidRPr="00C25F84" w:rsidRDefault="005E1BD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Это няня... (</w:t>
      </w: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Pr="00C25F84">
        <w:rPr>
          <w:rFonts w:ascii="Times New Roman" w:hAnsi="Times New Roman" w:cs="Times New Roman"/>
          <w:sz w:val="28"/>
          <w:szCs w:val="28"/>
        </w:rPr>
        <w:t>)</w:t>
      </w:r>
    </w:p>
    <w:p w:rsidR="00054E7C" w:rsidRPr="00C25F84" w:rsidRDefault="009A30C1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3B5E6F" w:rsidRPr="00C25F84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3B5E6F" w:rsidRPr="00C25F84">
        <w:rPr>
          <w:rFonts w:ascii="Times New Roman" w:hAnsi="Times New Roman" w:cs="Times New Roman"/>
          <w:sz w:val="28"/>
          <w:szCs w:val="28"/>
        </w:rPr>
        <w:t>Молодцы, ре</w:t>
      </w:r>
      <w:r w:rsidR="00655E4F" w:rsidRPr="00C25F84">
        <w:rPr>
          <w:rFonts w:ascii="Times New Roman" w:hAnsi="Times New Roman" w:cs="Times New Roman"/>
          <w:sz w:val="28"/>
          <w:szCs w:val="28"/>
        </w:rPr>
        <w:t>бята, вы меня очень п</w:t>
      </w:r>
      <w:r w:rsidR="00D47C69" w:rsidRPr="00C25F84">
        <w:rPr>
          <w:rFonts w:ascii="Times New Roman" w:hAnsi="Times New Roman" w:cs="Times New Roman"/>
          <w:sz w:val="28"/>
          <w:szCs w:val="28"/>
        </w:rPr>
        <w:t>орадовали, своей смекалкой. А сейчас вам нужно быть очень внимательными</w:t>
      </w:r>
      <w:r w:rsidR="00B71282" w:rsidRPr="00C25F84">
        <w:rPr>
          <w:rFonts w:ascii="Times New Roman" w:hAnsi="Times New Roman" w:cs="Times New Roman"/>
          <w:sz w:val="28"/>
          <w:szCs w:val="28"/>
        </w:rPr>
        <w:t>, потому что я подготовила для вас очень сложные загадки.</w:t>
      </w: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еселая компания,</w:t>
      </w: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Удвой свое внимание!</w:t>
      </w: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Раньше рифма помогала,</w:t>
      </w: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А теперь коварной стала.</w:t>
      </w: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lastRenderedPageBreak/>
        <w:t>Ты, дружок, не торопись,</w:t>
      </w: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а крючок не попадись!</w:t>
      </w:r>
    </w:p>
    <w:p w:rsidR="00054E7C" w:rsidRPr="00C25F84" w:rsidRDefault="00054E7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Чёрный весь, как будто грач,</w:t>
      </w:r>
    </w:p>
    <w:p w:rsidR="00054E7C" w:rsidRPr="00C25F84" w:rsidRDefault="00054E7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С на</w:t>
      </w:r>
      <w:r w:rsidR="00FD4DDE" w:rsidRPr="00C25F84">
        <w:rPr>
          <w:rFonts w:ascii="Times New Roman" w:hAnsi="Times New Roman" w:cs="Times New Roman"/>
          <w:sz w:val="28"/>
          <w:szCs w:val="28"/>
        </w:rPr>
        <w:t>шей крыши лезет... (</w:t>
      </w:r>
      <w:r w:rsidR="00FD4DDE" w:rsidRPr="00C25F84">
        <w:rPr>
          <w:rFonts w:ascii="Times New Roman" w:hAnsi="Times New Roman" w:cs="Times New Roman"/>
          <w:i/>
          <w:sz w:val="28"/>
          <w:szCs w:val="28"/>
        </w:rPr>
        <w:t>трубочист</w:t>
      </w:r>
      <w:r w:rsidR="00FD4DDE" w:rsidRPr="00C25F84">
        <w:rPr>
          <w:rFonts w:ascii="Times New Roman" w:hAnsi="Times New Roman" w:cs="Times New Roman"/>
          <w:sz w:val="28"/>
          <w:szCs w:val="28"/>
        </w:rPr>
        <w:t>).</w:t>
      </w:r>
      <w:r w:rsidR="00110545" w:rsidRPr="00C25F84">
        <w:rPr>
          <w:rFonts w:ascii="Times New Roman" w:hAnsi="Times New Roman" w:cs="Times New Roman"/>
          <w:sz w:val="28"/>
          <w:szCs w:val="28"/>
        </w:rPr>
        <w:t xml:space="preserve"> (к каждой загадке </w:t>
      </w:r>
      <w:r w:rsidR="000F4A10" w:rsidRPr="00C25F84">
        <w:rPr>
          <w:rFonts w:ascii="Times New Roman" w:hAnsi="Times New Roman" w:cs="Times New Roman"/>
          <w:sz w:val="28"/>
          <w:szCs w:val="28"/>
        </w:rPr>
        <w:t>слайд)</w:t>
      </w:r>
    </w:p>
    <w:p w:rsidR="00652A5A" w:rsidRDefault="00652A5A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Булки нам и калачи</w:t>
      </w: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Каждый день пекут... (</w:t>
      </w:r>
      <w:r w:rsidRPr="00C25F84">
        <w:rPr>
          <w:rFonts w:ascii="Times New Roman" w:hAnsi="Times New Roman" w:cs="Times New Roman"/>
          <w:i/>
          <w:sz w:val="28"/>
          <w:szCs w:val="28"/>
        </w:rPr>
        <w:t>пекари</w:t>
      </w:r>
      <w:r w:rsidRPr="00C25F84">
        <w:rPr>
          <w:rFonts w:ascii="Times New Roman" w:hAnsi="Times New Roman" w:cs="Times New Roman"/>
          <w:sz w:val="28"/>
          <w:szCs w:val="28"/>
        </w:rPr>
        <w:t>).</w:t>
      </w:r>
    </w:p>
    <w:p w:rsidR="00652A5A" w:rsidRDefault="00652A5A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арит кашу и бульон</w:t>
      </w: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Добрый, толстый... (</w:t>
      </w:r>
      <w:r w:rsidRPr="00C25F84">
        <w:rPr>
          <w:rFonts w:ascii="Times New Roman" w:hAnsi="Times New Roman" w:cs="Times New Roman"/>
          <w:i/>
          <w:sz w:val="28"/>
          <w:szCs w:val="28"/>
        </w:rPr>
        <w:t>повар</w:t>
      </w:r>
      <w:r w:rsidRPr="00C25F84">
        <w:rPr>
          <w:rFonts w:ascii="Times New Roman" w:hAnsi="Times New Roman" w:cs="Times New Roman"/>
          <w:sz w:val="28"/>
          <w:szCs w:val="28"/>
        </w:rPr>
        <w:t>).</w:t>
      </w:r>
    </w:p>
    <w:p w:rsidR="00377FBC" w:rsidRPr="00C25F84" w:rsidRDefault="00377FB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054E7C" w:rsidRPr="00C25F84" w:rsidRDefault="00FD4D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Арий, опер сочинитель</w:t>
      </w:r>
    </w:p>
    <w:p w:rsidR="00054E7C" w:rsidRPr="00C25F84" w:rsidRDefault="002754A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азывается... (</w:t>
      </w:r>
      <w:r w:rsidRPr="00C25F84">
        <w:rPr>
          <w:rFonts w:ascii="Times New Roman" w:hAnsi="Times New Roman" w:cs="Times New Roman"/>
          <w:i/>
          <w:sz w:val="28"/>
          <w:szCs w:val="28"/>
        </w:rPr>
        <w:t>композитор</w:t>
      </w:r>
      <w:r w:rsidRPr="00C25F84">
        <w:rPr>
          <w:rFonts w:ascii="Times New Roman" w:hAnsi="Times New Roman" w:cs="Times New Roman"/>
          <w:sz w:val="28"/>
          <w:szCs w:val="28"/>
        </w:rPr>
        <w:t>).</w:t>
      </w:r>
    </w:p>
    <w:p w:rsidR="00377FBC" w:rsidRPr="00C25F84" w:rsidRDefault="00377FB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054E7C" w:rsidRPr="00C25F84" w:rsidRDefault="002754A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а заводах по три смены</w:t>
      </w:r>
    </w:p>
    <w:p w:rsidR="00054E7C" w:rsidRPr="00C25F84" w:rsidRDefault="002754A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У станков стоят... (</w:t>
      </w:r>
      <w:r w:rsidRPr="00C25F84">
        <w:rPr>
          <w:rFonts w:ascii="Times New Roman" w:hAnsi="Times New Roman" w:cs="Times New Roman"/>
          <w:i/>
          <w:sz w:val="28"/>
          <w:szCs w:val="28"/>
        </w:rPr>
        <w:t>рабочие</w:t>
      </w:r>
      <w:r w:rsidRPr="00C25F84">
        <w:rPr>
          <w:rFonts w:ascii="Times New Roman" w:hAnsi="Times New Roman" w:cs="Times New Roman"/>
          <w:sz w:val="28"/>
          <w:szCs w:val="28"/>
        </w:rPr>
        <w:t>).</w:t>
      </w:r>
    </w:p>
    <w:p w:rsidR="00377FBC" w:rsidRPr="00C25F84" w:rsidRDefault="00377FB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2C53DE" w:rsidRPr="00C25F84" w:rsidRDefault="002C53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Кто пасет коров, овец?</w:t>
      </w:r>
    </w:p>
    <w:p w:rsidR="002C53DE" w:rsidRPr="00C25F84" w:rsidRDefault="00B3759A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у, конечно</w:t>
      </w:r>
      <w:r w:rsidR="002C53DE" w:rsidRPr="00C25F84">
        <w:rPr>
          <w:rFonts w:ascii="Times New Roman" w:hAnsi="Times New Roman" w:cs="Times New Roman"/>
          <w:sz w:val="28"/>
          <w:szCs w:val="28"/>
        </w:rPr>
        <w:t>... (</w:t>
      </w:r>
      <w:r w:rsidR="002C53DE" w:rsidRPr="00C25F84">
        <w:rPr>
          <w:rFonts w:ascii="Times New Roman" w:hAnsi="Times New Roman" w:cs="Times New Roman"/>
          <w:i/>
          <w:sz w:val="28"/>
          <w:szCs w:val="28"/>
        </w:rPr>
        <w:t>пастух</w:t>
      </w:r>
      <w:r w:rsidR="002C53DE" w:rsidRPr="00C25F84">
        <w:rPr>
          <w:rFonts w:ascii="Times New Roman" w:hAnsi="Times New Roman" w:cs="Times New Roman"/>
          <w:sz w:val="28"/>
          <w:szCs w:val="28"/>
        </w:rPr>
        <w:t>).</w:t>
      </w:r>
    </w:p>
    <w:p w:rsidR="008A39BC" w:rsidRPr="00C25F84" w:rsidRDefault="008A39B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2C53DE" w:rsidRPr="00C25F84" w:rsidRDefault="002C53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К первоклашкам входит в класс</w:t>
      </w:r>
    </w:p>
    <w:p w:rsidR="002C53DE" w:rsidRPr="00C25F84" w:rsidRDefault="002C53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Лишь бесстрашный... (</w:t>
      </w:r>
      <w:r w:rsidRPr="00C25F84">
        <w:rPr>
          <w:rFonts w:ascii="Times New Roman" w:hAnsi="Times New Roman" w:cs="Times New Roman"/>
          <w:i/>
          <w:sz w:val="28"/>
          <w:szCs w:val="28"/>
        </w:rPr>
        <w:t>учитель</w:t>
      </w:r>
      <w:r w:rsidRPr="00C25F84">
        <w:rPr>
          <w:rFonts w:ascii="Times New Roman" w:hAnsi="Times New Roman" w:cs="Times New Roman"/>
          <w:sz w:val="28"/>
          <w:szCs w:val="28"/>
        </w:rPr>
        <w:t>).</w:t>
      </w:r>
    </w:p>
    <w:p w:rsidR="002C53DE" w:rsidRPr="00C25F84" w:rsidRDefault="002C53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2C53DE" w:rsidRPr="00C25F84" w:rsidRDefault="002C53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Подметает чисто двор</w:t>
      </w:r>
    </w:p>
    <w:p w:rsidR="00765974" w:rsidRPr="00C25F84" w:rsidRDefault="002C53D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 шесть утра, конечно... (</w:t>
      </w:r>
      <w:r w:rsidRPr="00C25F84">
        <w:rPr>
          <w:rFonts w:ascii="Times New Roman" w:hAnsi="Times New Roman" w:cs="Times New Roman"/>
          <w:i/>
          <w:sz w:val="28"/>
          <w:szCs w:val="28"/>
        </w:rPr>
        <w:t>дворник</w:t>
      </w:r>
      <w:r w:rsidRPr="00C25F84">
        <w:rPr>
          <w:rFonts w:ascii="Times New Roman" w:hAnsi="Times New Roman" w:cs="Times New Roman"/>
          <w:sz w:val="28"/>
          <w:szCs w:val="28"/>
        </w:rPr>
        <w:t>).</w:t>
      </w:r>
      <w:r w:rsidR="00C54C9D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5212E" w:rsidRPr="00C25F84" w:rsidRDefault="009A30C1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85212E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652A5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62ADC" w:rsidRPr="00C25F84">
        <w:rPr>
          <w:rFonts w:ascii="Times New Roman" w:hAnsi="Times New Roman" w:cs="Times New Roman"/>
          <w:sz w:val="28"/>
          <w:szCs w:val="28"/>
        </w:rPr>
        <w:t>Молод</w:t>
      </w:r>
      <w:r w:rsidR="00B9115C" w:rsidRPr="00C25F84">
        <w:rPr>
          <w:rFonts w:ascii="Times New Roman" w:hAnsi="Times New Roman" w:cs="Times New Roman"/>
          <w:sz w:val="28"/>
          <w:szCs w:val="28"/>
        </w:rPr>
        <w:t xml:space="preserve">цы, ребята, вы отлично </w:t>
      </w:r>
      <w:r w:rsidR="00062ADC" w:rsidRPr="00C25F84">
        <w:rPr>
          <w:rFonts w:ascii="Times New Roman" w:hAnsi="Times New Roman" w:cs="Times New Roman"/>
          <w:sz w:val="28"/>
          <w:szCs w:val="28"/>
        </w:rPr>
        <w:t>справились с этим заданием.</w:t>
      </w:r>
    </w:p>
    <w:p w:rsidR="00FD20A0" w:rsidRPr="00C25F84" w:rsidRDefault="00B9115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А теперь давайте поиграем</w:t>
      </w:r>
      <w:r w:rsidR="00503893" w:rsidRPr="00C25F84">
        <w:rPr>
          <w:rFonts w:ascii="Times New Roman" w:hAnsi="Times New Roman" w:cs="Times New Roman"/>
          <w:sz w:val="28"/>
          <w:szCs w:val="28"/>
        </w:rPr>
        <w:t xml:space="preserve"> в игру </w:t>
      </w:r>
      <w:r w:rsidR="00503893" w:rsidRPr="00C25F84">
        <w:rPr>
          <w:rFonts w:ascii="Times New Roman" w:hAnsi="Times New Roman" w:cs="Times New Roman"/>
          <w:b/>
          <w:sz w:val="28"/>
          <w:szCs w:val="28"/>
        </w:rPr>
        <w:t>«Что кому нужно»</w:t>
      </w:r>
      <w:r w:rsidR="00783B5F" w:rsidRPr="00C25F84">
        <w:rPr>
          <w:rFonts w:ascii="Times New Roman" w:hAnsi="Times New Roman" w:cs="Times New Roman"/>
          <w:sz w:val="28"/>
          <w:szCs w:val="28"/>
        </w:rPr>
        <w:t>.</w:t>
      </w:r>
      <w:r w:rsidR="00C54C9D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D20A0" w:rsidRPr="00C25F84" w:rsidRDefault="00363E4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lastRenderedPageBreak/>
        <w:t>Воспитатель</w:t>
      </w:r>
      <w:r w:rsidR="00FD20A0" w:rsidRPr="00C25F84">
        <w:rPr>
          <w:rFonts w:ascii="Times New Roman" w:hAnsi="Times New Roman" w:cs="Times New Roman"/>
          <w:sz w:val="28"/>
          <w:szCs w:val="28"/>
        </w:rPr>
        <w:t xml:space="preserve"> называет профессию человека, а дети говорят, что ему </w:t>
      </w:r>
      <w:r w:rsidR="002811DA" w:rsidRPr="00C25F84">
        <w:rPr>
          <w:rFonts w:ascii="Times New Roman" w:hAnsi="Times New Roman" w:cs="Times New Roman"/>
          <w:sz w:val="28"/>
          <w:szCs w:val="28"/>
        </w:rPr>
        <w:t xml:space="preserve">нужно для работы. Например, </w:t>
      </w:r>
      <w:r w:rsidR="002811DA" w:rsidRPr="00C25F84">
        <w:rPr>
          <w:rFonts w:ascii="Times New Roman" w:hAnsi="Times New Roman" w:cs="Times New Roman"/>
          <w:i/>
          <w:sz w:val="28"/>
          <w:szCs w:val="28"/>
        </w:rPr>
        <w:t>программист</w:t>
      </w:r>
      <w:r w:rsidR="00C0701C" w:rsidRPr="00C25F84">
        <w:rPr>
          <w:rFonts w:ascii="Times New Roman" w:hAnsi="Times New Roman" w:cs="Times New Roman"/>
          <w:sz w:val="28"/>
          <w:szCs w:val="28"/>
        </w:rPr>
        <w:t xml:space="preserve"> - ... (</w:t>
      </w:r>
      <w:r w:rsidR="002811DA" w:rsidRPr="00C25F84">
        <w:rPr>
          <w:rFonts w:ascii="Times New Roman" w:hAnsi="Times New Roman" w:cs="Times New Roman"/>
          <w:sz w:val="28"/>
          <w:szCs w:val="28"/>
        </w:rPr>
        <w:t xml:space="preserve">компьютер, компьютерная мышь, </w:t>
      </w:r>
      <w:r w:rsidR="001F40C0" w:rsidRPr="00C25F84">
        <w:rPr>
          <w:rFonts w:ascii="Times New Roman" w:hAnsi="Times New Roman" w:cs="Times New Roman"/>
          <w:sz w:val="28"/>
          <w:szCs w:val="28"/>
        </w:rPr>
        <w:t>принтер, ксерокс</w:t>
      </w:r>
      <w:r w:rsidR="00FD20A0" w:rsidRPr="00C25F84">
        <w:rPr>
          <w:rFonts w:ascii="Times New Roman" w:hAnsi="Times New Roman" w:cs="Times New Roman"/>
          <w:sz w:val="28"/>
          <w:szCs w:val="28"/>
        </w:rPr>
        <w:t xml:space="preserve">); </w:t>
      </w:r>
      <w:r w:rsidR="00FD20A0" w:rsidRPr="00C25F84">
        <w:rPr>
          <w:rFonts w:ascii="Times New Roman" w:hAnsi="Times New Roman" w:cs="Times New Roman"/>
          <w:i/>
          <w:sz w:val="28"/>
          <w:szCs w:val="28"/>
        </w:rPr>
        <w:t>швее</w:t>
      </w:r>
      <w:r w:rsidR="00FD20A0" w:rsidRPr="00C25F84">
        <w:rPr>
          <w:rFonts w:ascii="Times New Roman" w:hAnsi="Times New Roman" w:cs="Times New Roman"/>
          <w:sz w:val="28"/>
          <w:szCs w:val="28"/>
        </w:rPr>
        <w:t xml:space="preserve"> - ... (игла, нитки, машинка, ткань, отделочные материалы, пуговицы, замок, оверлок и др.).</w:t>
      </w:r>
      <w:r w:rsidR="008F0F60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4A55F6" w:rsidRPr="00C25F84">
        <w:rPr>
          <w:rFonts w:ascii="Times New Roman" w:hAnsi="Times New Roman" w:cs="Times New Roman"/>
          <w:i/>
          <w:sz w:val="28"/>
          <w:szCs w:val="28"/>
        </w:rPr>
        <w:t>Почтальон</w:t>
      </w:r>
      <w:r w:rsidR="004A55F6" w:rsidRPr="00C25F84">
        <w:rPr>
          <w:rFonts w:ascii="Times New Roman" w:hAnsi="Times New Roman" w:cs="Times New Roman"/>
          <w:sz w:val="28"/>
          <w:szCs w:val="28"/>
        </w:rPr>
        <w:t xml:space="preserve"> (посылки</w:t>
      </w:r>
      <w:r w:rsidR="00414FBE" w:rsidRPr="00C25F84">
        <w:rPr>
          <w:rFonts w:ascii="Times New Roman" w:hAnsi="Times New Roman" w:cs="Times New Roman"/>
          <w:sz w:val="28"/>
          <w:szCs w:val="28"/>
        </w:rPr>
        <w:t>, письма, сумка и т.д.,</w:t>
      </w:r>
      <w:r w:rsidR="001F40C0" w:rsidRPr="00C25F84">
        <w:rPr>
          <w:rFonts w:ascii="Times New Roman" w:hAnsi="Times New Roman" w:cs="Times New Roman"/>
          <w:sz w:val="28"/>
          <w:szCs w:val="28"/>
        </w:rPr>
        <w:t>)</w:t>
      </w:r>
      <w:r w:rsidR="00DC2B36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DC2B36" w:rsidRPr="00C25F84">
        <w:rPr>
          <w:rFonts w:ascii="Times New Roman" w:hAnsi="Times New Roman" w:cs="Times New Roman"/>
          <w:i/>
          <w:sz w:val="28"/>
          <w:szCs w:val="28"/>
        </w:rPr>
        <w:t>клоун</w:t>
      </w:r>
      <w:r w:rsidR="00414FBE" w:rsidRPr="00C25F84">
        <w:rPr>
          <w:rFonts w:ascii="Times New Roman" w:hAnsi="Times New Roman" w:cs="Times New Roman"/>
          <w:sz w:val="28"/>
          <w:szCs w:val="28"/>
        </w:rPr>
        <w:t xml:space="preserve"> (</w:t>
      </w:r>
      <w:r w:rsidR="00DC2B36" w:rsidRPr="00C25F84">
        <w:rPr>
          <w:rFonts w:ascii="Times New Roman" w:hAnsi="Times New Roman" w:cs="Times New Roman"/>
          <w:sz w:val="28"/>
          <w:szCs w:val="28"/>
        </w:rPr>
        <w:t xml:space="preserve">парик, накладной нос, шутовской костюм, смешные ботинки </w:t>
      </w:r>
      <w:r w:rsidR="001034D2" w:rsidRPr="00C25F84">
        <w:rPr>
          <w:rFonts w:ascii="Times New Roman" w:hAnsi="Times New Roman" w:cs="Times New Roman"/>
          <w:sz w:val="28"/>
          <w:szCs w:val="28"/>
        </w:rPr>
        <w:t xml:space="preserve">и т.д.), </w:t>
      </w:r>
      <w:r w:rsidR="0030725C" w:rsidRPr="00C25F84">
        <w:rPr>
          <w:rFonts w:ascii="Times New Roman" w:hAnsi="Times New Roman" w:cs="Times New Roman"/>
          <w:i/>
          <w:sz w:val="28"/>
          <w:szCs w:val="28"/>
        </w:rPr>
        <w:t>милиционер</w:t>
      </w:r>
      <w:r w:rsidR="0030725C" w:rsidRPr="00C25F84">
        <w:rPr>
          <w:rFonts w:ascii="Times New Roman" w:hAnsi="Times New Roman" w:cs="Times New Roman"/>
          <w:sz w:val="28"/>
          <w:szCs w:val="28"/>
        </w:rPr>
        <w:t xml:space="preserve"> (форма, фура</w:t>
      </w:r>
      <w:r w:rsidR="00417D36" w:rsidRPr="00C25F84">
        <w:rPr>
          <w:rFonts w:ascii="Times New Roman" w:hAnsi="Times New Roman" w:cs="Times New Roman"/>
          <w:sz w:val="28"/>
          <w:szCs w:val="28"/>
        </w:rPr>
        <w:t>жка и т.д.)</w:t>
      </w:r>
    </w:p>
    <w:p w:rsidR="00053C9C" w:rsidRPr="00C25F84" w:rsidRDefault="00053C9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  <w:lang w:val="en-US"/>
        </w:rPr>
        <w:t>II</w:t>
      </w:r>
      <w:r w:rsidRPr="00C25F84">
        <w:rPr>
          <w:rFonts w:ascii="Times New Roman" w:hAnsi="Times New Roman" w:cs="Times New Roman"/>
          <w:b/>
          <w:sz w:val="28"/>
          <w:szCs w:val="28"/>
        </w:rPr>
        <w:t>. ЭТАП</w:t>
      </w:r>
    </w:p>
    <w:p w:rsidR="00FE43F3" w:rsidRPr="00C25F84" w:rsidRDefault="00FE3F35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EF077D" w:rsidRPr="00C25F84">
        <w:rPr>
          <w:rFonts w:ascii="Times New Roman" w:hAnsi="Times New Roman" w:cs="Times New Roman"/>
          <w:sz w:val="28"/>
          <w:szCs w:val="28"/>
        </w:rPr>
        <w:t>: Умницы</w:t>
      </w:r>
      <w:r w:rsidR="00057D8E" w:rsidRPr="00C25F84">
        <w:rPr>
          <w:rFonts w:ascii="Times New Roman" w:hAnsi="Times New Roman" w:cs="Times New Roman"/>
          <w:sz w:val="28"/>
          <w:szCs w:val="28"/>
        </w:rPr>
        <w:t xml:space="preserve">, </w:t>
      </w:r>
      <w:r w:rsidR="008920E7" w:rsidRPr="00C25F84">
        <w:rPr>
          <w:rFonts w:ascii="Times New Roman" w:hAnsi="Times New Roman" w:cs="Times New Roman"/>
          <w:sz w:val="28"/>
          <w:szCs w:val="28"/>
        </w:rPr>
        <w:t>вы и с э</w:t>
      </w:r>
      <w:r w:rsidR="00423B6B" w:rsidRPr="00C25F84">
        <w:rPr>
          <w:rFonts w:ascii="Times New Roman" w:hAnsi="Times New Roman" w:cs="Times New Roman"/>
          <w:sz w:val="28"/>
          <w:szCs w:val="28"/>
        </w:rPr>
        <w:t>тим заданием отлично справились.</w:t>
      </w:r>
      <w:r w:rsidR="00895A59" w:rsidRPr="00C25F84">
        <w:rPr>
          <w:rFonts w:ascii="Times New Roman" w:hAnsi="Times New Roman" w:cs="Times New Roman"/>
          <w:sz w:val="28"/>
          <w:szCs w:val="28"/>
        </w:rPr>
        <w:t xml:space="preserve"> Прежде, чем мы с вами поговорим о новой профессии, мне очень хотелось бы узнать</w:t>
      </w:r>
      <w:r w:rsidR="006131AF" w:rsidRPr="00C25F84">
        <w:rPr>
          <w:rFonts w:ascii="Times New Roman" w:hAnsi="Times New Roman" w:cs="Times New Roman"/>
          <w:sz w:val="28"/>
          <w:szCs w:val="28"/>
        </w:rPr>
        <w:t xml:space="preserve">. Слышали ли вы, что такое химия? </w:t>
      </w:r>
      <w:r w:rsidR="006131AF" w:rsidRPr="00C25F84">
        <w:rPr>
          <w:rFonts w:ascii="Times New Roman" w:hAnsi="Times New Roman" w:cs="Times New Roman"/>
          <w:b/>
          <w:sz w:val="28"/>
          <w:szCs w:val="28"/>
        </w:rPr>
        <w:t>(ответы детей)</w:t>
      </w:r>
      <w:r w:rsidR="00652A5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65006" w:rsidRPr="00C25F84">
        <w:rPr>
          <w:rFonts w:ascii="Times New Roman" w:hAnsi="Times New Roman" w:cs="Times New Roman"/>
          <w:sz w:val="28"/>
          <w:szCs w:val="28"/>
        </w:rPr>
        <w:t>Да, конечно это предмет</w:t>
      </w:r>
      <w:r w:rsidR="002A265A" w:rsidRPr="00C25F84">
        <w:rPr>
          <w:rFonts w:ascii="Times New Roman" w:hAnsi="Times New Roman" w:cs="Times New Roman"/>
          <w:sz w:val="28"/>
          <w:szCs w:val="28"/>
        </w:rPr>
        <w:t>, его</w:t>
      </w:r>
      <w:r w:rsidR="000E7B67" w:rsidRPr="00C25F84">
        <w:rPr>
          <w:rFonts w:ascii="Times New Roman" w:hAnsi="Times New Roman" w:cs="Times New Roman"/>
          <w:sz w:val="28"/>
          <w:szCs w:val="28"/>
        </w:rPr>
        <w:t xml:space="preserve"> вы будете изучать в старших классах</w:t>
      </w:r>
      <w:r w:rsidR="002D5909" w:rsidRPr="00C25F84">
        <w:rPr>
          <w:rFonts w:ascii="Times New Roman" w:hAnsi="Times New Roman" w:cs="Times New Roman"/>
          <w:sz w:val="28"/>
          <w:szCs w:val="28"/>
        </w:rPr>
        <w:t>. Но химия</w:t>
      </w:r>
      <w:r w:rsidR="002A265A" w:rsidRPr="00C25F84">
        <w:rPr>
          <w:rFonts w:ascii="Times New Roman" w:hAnsi="Times New Roman" w:cs="Times New Roman"/>
          <w:sz w:val="28"/>
          <w:szCs w:val="28"/>
        </w:rPr>
        <w:t xml:space="preserve"> прежде всего</w:t>
      </w:r>
      <w:r w:rsidR="00AA6421" w:rsidRPr="00C25F84">
        <w:rPr>
          <w:rFonts w:ascii="Times New Roman" w:hAnsi="Times New Roman" w:cs="Times New Roman"/>
          <w:sz w:val="28"/>
          <w:szCs w:val="28"/>
        </w:rPr>
        <w:t xml:space="preserve"> это наука, которая изучает вещества и как они взаимодействуют друг с другом.</w:t>
      </w:r>
      <w:r w:rsidR="00542A26" w:rsidRPr="00C25F84">
        <w:rPr>
          <w:rFonts w:ascii="Times New Roman" w:hAnsi="Times New Roman" w:cs="Times New Roman"/>
          <w:sz w:val="28"/>
          <w:szCs w:val="28"/>
        </w:rPr>
        <w:t xml:space="preserve"> Благодаря химии создаются лекарства, которые помогают людям выздороветь. Инженеры используют химию для создания бытовой</w:t>
      </w:r>
      <w:r w:rsidR="003560E5" w:rsidRPr="00C25F84">
        <w:rPr>
          <w:rFonts w:ascii="Times New Roman" w:hAnsi="Times New Roman" w:cs="Times New Roman"/>
          <w:sz w:val="28"/>
          <w:szCs w:val="28"/>
        </w:rPr>
        <w:t xml:space="preserve"> техники, котору</w:t>
      </w:r>
      <w:r w:rsidR="00542A26" w:rsidRPr="00C25F84">
        <w:rPr>
          <w:rFonts w:ascii="Times New Roman" w:hAnsi="Times New Roman" w:cs="Times New Roman"/>
          <w:sz w:val="28"/>
          <w:szCs w:val="28"/>
        </w:rPr>
        <w:t>ю мы любим и используем ежедневно (это и компьютер, телевизор, также ваш особо любимый и обожаемый мобильный телефон).</w:t>
      </w:r>
      <w:r w:rsidR="00652A5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42A26" w:rsidRPr="00C25F84">
        <w:rPr>
          <w:rFonts w:ascii="Times New Roman" w:hAnsi="Times New Roman" w:cs="Times New Roman"/>
          <w:sz w:val="28"/>
          <w:szCs w:val="28"/>
        </w:rPr>
        <w:t>Фермеры используют химию, чтобы улучшить урожай и тем самым обеспечить нас едой. И даже повара пользуются химией для приготовления вкусных блюд.</w:t>
      </w:r>
    </w:p>
    <w:p w:rsidR="00086DB9" w:rsidRPr="00C25F84" w:rsidRDefault="00BE17D9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Так что же это за наука такая химия? И кто же это за люди такие</w:t>
      </w:r>
      <w:r w:rsidR="00145CB1" w:rsidRPr="00C25F84">
        <w:rPr>
          <w:rFonts w:ascii="Times New Roman" w:hAnsi="Times New Roman" w:cs="Times New Roman"/>
          <w:sz w:val="28"/>
          <w:szCs w:val="28"/>
        </w:rPr>
        <w:t>, которые изучают эту науку? Как называется эта про</w:t>
      </w:r>
      <w:r w:rsidR="00086DB9" w:rsidRPr="00C25F84">
        <w:rPr>
          <w:rFonts w:ascii="Times New Roman" w:hAnsi="Times New Roman" w:cs="Times New Roman"/>
          <w:sz w:val="28"/>
          <w:szCs w:val="28"/>
        </w:rPr>
        <w:t>фессия?</w:t>
      </w:r>
    </w:p>
    <w:p w:rsidR="00C84A89" w:rsidRPr="00C25F84" w:rsidRDefault="003E189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А (Артем</w:t>
      </w:r>
      <w:r w:rsidR="004A2530" w:rsidRPr="00C25F84">
        <w:rPr>
          <w:rFonts w:ascii="Times New Roman" w:hAnsi="Times New Roman" w:cs="Times New Roman"/>
          <w:sz w:val="28"/>
          <w:szCs w:val="28"/>
        </w:rPr>
        <w:t xml:space="preserve">) уже немного знает </w:t>
      </w:r>
      <w:r w:rsidR="00226995" w:rsidRPr="00C25F84">
        <w:rPr>
          <w:rFonts w:ascii="Times New Roman" w:hAnsi="Times New Roman" w:cs="Times New Roman"/>
          <w:sz w:val="28"/>
          <w:szCs w:val="28"/>
        </w:rPr>
        <w:t>о химии,</w:t>
      </w:r>
      <w:r w:rsidR="0012684A" w:rsidRPr="00C25F84">
        <w:rPr>
          <w:rFonts w:ascii="Times New Roman" w:hAnsi="Times New Roman" w:cs="Times New Roman"/>
          <w:sz w:val="28"/>
          <w:szCs w:val="28"/>
        </w:rPr>
        <w:t xml:space="preserve"> и он нам </w:t>
      </w:r>
      <w:r w:rsidR="00216A72" w:rsidRPr="00C25F84">
        <w:rPr>
          <w:rFonts w:ascii="Times New Roman" w:hAnsi="Times New Roman" w:cs="Times New Roman"/>
          <w:sz w:val="28"/>
          <w:szCs w:val="28"/>
        </w:rPr>
        <w:t>приотк</w:t>
      </w:r>
      <w:r w:rsidR="003E3D69" w:rsidRPr="00C25F84">
        <w:rPr>
          <w:rFonts w:ascii="Times New Roman" w:hAnsi="Times New Roman" w:cs="Times New Roman"/>
          <w:sz w:val="28"/>
          <w:szCs w:val="28"/>
        </w:rPr>
        <w:t>роет</w:t>
      </w:r>
      <w:r w:rsidR="0012684A" w:rsidRPr="00C25F84">
        <w:rPr>
          <w:rFonts w:ascii="Times New Roman" w:hAnsi="Times New Roman" w:cs="Times New Roman"/>
          <w:sz w:val="28"/>
          <w:szCs w:val="28"/>
        </w:rPr>
        <w:t xml:space="preserve"> тайны химии.</w:t>
      </w:r>
      <w:r w:rsidR="00853028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03D00" w:rsidRPr="00C25F84" w:rsidRDefault="001E6A52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 xml:space="preserve">Ученик </w:t>
      </w:r>
      <w:r w:rsidR="00403D00" w:rsidRPr="00C25F84">
        <w:rPr>
          <w:rFonts w:ascii="Times New Roman" w:hAnsi="Times New Roman" w:cs="Times New Roman"/>
          <w:b/>
          <w:sz w:val="28"/>
          <w:szCs w:val="28"/>
        </w:rPr>
        <w:t>1:</w:t>
      </w:r>
    </w:p>
    <w:p w:rsidR="00403D00" w:rsidRPr="00C25F84" w:rsidRDefault="00403D0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Химия </w:t>
      </w:r>
      <w:r w:rsidR="00CD289A">
        <w:rPr>
          <w:rFonts w:ascii="Times New Roman" w:hAnsi="Times New Roman" w:cs="Times New Roman"/>
          <w:sz w:val="28"/>
          <w:szCs w:val="28"/>
        </w:rPr>
        <w:t>–</w:t>
      </w:r>
      <w:r w:rsidRPr="00C25F84">
        <w:rPr>
          <w:rFonts w:ascii="Times New Roman" w:hAnsi="Times New Roman" w:cs="Times New Roman"/>
          <w:sz w:val="28"/>
          <w:szCs w:val="28"/>
        </w:rPr>
        <w:t xml:space="preserve"> это наука, изучающая вещества и их взаимодействия друг с другом. </w:t>
      </w:r>
    </w:p>
    <w:p w:rsidR="00403D00" w:rsidRPr="00C25F84" w:rsidRDefault="00403D0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Нас окружает множество тел живой и неживой природы они очень разные, имеют свой сложный состав и строение. Мы постоянно сталкиваемся с химией в окружающем нас </w:t>
      </w:r>
      <w:r w:rsidR="004C0080" w:rsidRPr="00C25F84">
        <w:rPr>
          <w:rFonts w:ascii="Times New Roman" w:hAnsi="Times New Roman" w:cs="Times New Roman"/>
          <w:sz w:val="28"/>
          <w:szCs w:val="28"/>
        </w:rPr>
        <w:t>мире...</w:t>
      </w:r>
      <w:r w:rsidRPr="00C25F84">
        <w:rPr>
          <w:rFonts w:ascii="Times New Roman" w:hAnsi="Times New Roman" w:cs="Times New Roman"/>
          <w:sz w:val="28"/>
          <w:szCs w:val="28"/>
        </w:rPr>
        <w:t xml:space="preserve"> Ржавеет металл, горит древесина, батарейки производят энергию это все неспроста. Все предметы состоят из химических элементов. Рубашки и брюки, платья и юбки, которые мы носим </w:t>
      </w:r>
      <w:r w:rsidRPr="00C25F84">
        <w:rPr>
          <w:rFonts w:ascii="Times New Roman" w:hAnsi="Times New Roman" w:cs="Times New Roman"/>
          <w:sz w:val="28"/>
          <w:szCs w:val="28"/>
        </w:rPr>
        <w:lastRenderedPageBreak/>
        <w:t>являются продуктами химии.</w:t>
      </w:r>
      <w:r w:rsidR="00652A5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25F84">
        <w:rPr>
          <w:rFonts w:ascii="Times New Roman" w:hAnsi="Times New Roman" w:cs="Times New Roman"/>
          <w:sz w:val="28"/>
          <w:szCs w:val="28"/>
        </w:rPr>
        <w:t>Разноцветные салюты, фейерверки невозможны без знаний этой удивительной науки.</w:t>
      </w:r>
    </w:p>
    <w:p w:rsidR="004C0080" w:rsidRPr="00C25F84" w:rsidRDefault="001E6A52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4C0080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E92578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90203C" w:rsidRPr="00C25F84">
        <w:rPr>
          <w:rFonts w:ascii="Times New Roman" w:hAnsi="Times New Roman" w:cs="Times New Roman"/>
          <w:sz w:val="28"/>
          <w:szCs w:val="28"/>
        </w:rPr>
        <w:t>Х</w:t>
      </w:r>
      <w:r w:rsidR="00E92578" w:rsidRPr="00C25F84">
        <w:rPr>
          <w:rFonts w:ascii="Times New Roman" w:hAnsi="Times New Roman" w:cs="Times New Roman"/>
          <w:sz w:val="28"/>
          <w:szCs w:val="28"/>
        </w:rPr>
        <w:t>имию называют еще по-другому – химия-волшебница.</w:t>
      </w:r>
      <w:r w:rsidRPr="00C25F84">
        <w:rPr>
          <w:rFonts w:ascii="Times New Roman" w:hAnsi="Times New Roman" w:cs="Times New Roman"/>
          <w:sz w:val="28"/>
          <w:szCs w:val="28"/>
        </w:rPr>
        <w:t xml:space="preserve"> Не правда ли, (</w:t>
      </w:r>
      <w:r w:rsidR="00E84B31" w:rsidRPr="00C25F84">
        <w:rPr>
          <w:rFonts w:ascii="Times New Roman" w:hAnsi="Times New Roman" w:cs="Times New Roman"/>
          <w:sz w:val="28"/>
          <w:szCs w:val="28"/>
        </w:rPr>
        <w:t>Настенька</w:t>
      </w:r>
      <w:r w:rsidR="00E24C4C" w:rsidRPr="00C25F84">
        <w:rPr>
          <w:rFonts w:ascii="Times New Roman" w:hAnsi="Times New Roman" w:cs="Times New Roman"/>
          <w:sz w:val="28"/>
          <w:szCs w:val="28"/>
        </w:rPr>
        <w:t>).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 xml:space="preserve">Чтец: 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Что химия – волшебница,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знают все на свете.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Ждут многого от химиков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и взрослые, и дети.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о, чтоб волшебниками стать,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ужно очень много знать.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Как реакция пойдет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И что такое водород?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Что покажет индикатор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И для чего катализатор?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Как сделать из песка</w:t>
      </w:r>
    </w:p>
    <w:p w:rsidR="00E24C4C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хрусталь,</w:t>
      </w:r>
    </w:p>
    <w:p w:rsidR="000E7B67" w:rsidRPr="00C25F84" w:rsidRDefault="00E24C4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А из руды – чугун и сталь?</w:t>
      </w:r>
    </w:p>
    <w:p w:rsidR="00C0605A" w:rsidRPr="00C25F84" w:rsidRDefault="00892A92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1F13F1" w:rsidRPr="00C25F84">
        <w:rPr>
          <w:rFonts w:ascii="Times New Roman" w:hAnsi="Times New Roman" w:cs="Times New Roman"/>
          <w:sz w:val="28"/>
          <w:szCs w:val="28"/>
        </w:rPr>
        <w:t>: (Благодарю чтеца</w:t>
      </w:r>
      <w:r w:rsidR="0096517E" w:rsidRPr="00C25F84">
        <w:rPr>
          <w:rFonts w:ascii="Times New Roman" w:hAnsi="Times New Roman" w:cs="Times New Roman"/>
          <w:sz w:val="28"/>
          <w:szCs w:val="28"/>
        </w:rPr>
        <w:t>.</w:t>
      </w:r>
      <w:r w:rsidR="001F13F1" w:rsidRPr="00C25F84">
        <w:rPr>
          <w:rFonts w:ascii="Times New Roman" w:hAnsi="Times New Roman" w:cs="Times New Roman"/>
          <w:sz w:val="28"/>
          <w:szCs w:val="28"/>
        </w:rPr>
        <w:t>)</w:t>
      </w:r>
      <w:r w:rsidR="0096517E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C0605A" w:rsidRPr="00C25F84">
        <w:rPr>
          <w:rFonts w:ascii="Times New Roman" w:hAnsi="Times New Roman" w:cs="Times New Roman"/>
          <w:sz w:val="28"/>
          <w:szCs w:val="28"/>
        </w:rPr>
        <w:t>Прошу обратить внимание детей на доску</w:t>
      </w:r>
      <w:r w:rsidR="001C6B6D" w:rsidRPr="00C25F84">
        <w:rPr>
          <w:rFonts w:ascii="Times New Roman" w:hAnsi="Times New Roman" w:cs="Times New Roman"/>
          <w:sz w:val="28"/>
          <w:szCs w:val="28"/>
        </w:rPr>
        <w:t>. У нас осталась одна единственная картинка с профессией.</w:t>
      </w:r>
      <w:r w:rsidR="00580251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1C6B6D" w:rsidRPr="00C25F84">
        <w:rPr>
          <w:rFonts w:ascii="Times New Roman" w:hAnsi="Times New Roman" w:cs="Times New Roman"/>
          <w:sz w:val="28"/>
          <w:szCs w:val="28"/>
        </w:rPr>
        <w:t>Как вы думаете</w:t>
      </w:r>
      <w:r w:rsidR="00580251" w:rsidRPr="00C25F84">
        <w:rPr>
          <w:rFonts w:ascii="Times New Roman" w:hAnsi="Times New Roman" w:cs="Times New Roman"/>
          <w:sz w:val="28"/>
          <w:szCs w:val="28"/>
        </w:rPr>
        <w:t>, что это за профессия? Как она называется?</w:t>
      </w:r>
      <w:r w:rsidR="006D1CFB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18548C" w:rsidRPr="00C25F84">
        <w:rPr>
          <w:rFonts w:ascii="Times New Roman" w:hAnsi="Times New Roman" w:cs="Times New Roman"/>
          <w:sz w:val="28"/>
          <w:szCs w:val="28"/>
        </w:rPr>
        <w:t>(</w:t>
      </w:r>
      <w:r w:rsidR="001C728F" w:rsidRPr="00C25F84">
        <w:rPr>
          <w:rFonts w:ascii="Times New Roman" w:hAnsi="Times New Roman" w:cs="Times New Roman"/>
          <w:sz w:val="28"/>
          <w:szCs w:val="28"/>
        </w:rPr>
        <w:t>в</w:t>
      </w:r>
      <w:r w:rsidR="006D1CFB" w:rsidRPr="00C25F84">
        <w:rPr>
          <w:rFonts w:ascii="Times New Roman" w:hAnsi="Times New Roman" w:cs="Times New Roman"/>
          <w:sz w:val="28"/>
          <w:szCs w:val="28"/>
        </w:rPr>
        <w:t xml:space="preserve"> зависимости</w:t>
      </w:r>
      <w:r w:rsidR="000079C8" w:rsidRPr="00C25F84">
        <w:rPr>
          <w:rFonts w:ascii="Times New Roman" w:hAnsi="Times New Roman" w:cs="Times New Roman"/>
          <w:sz w:val="28"/>
          <w:szCs w:val="28"/>
        </w:rPr>
        <w:t xml:space="preserve"> от того, как будут отвечать дети, </w:t>
      </w:r>
      <w:r w:rsidR="00363E40" w:rsidRPr="00C25F84">
        <w:rPr>
          <w:rFonts w:ascii="Times New Roman" w:hAnsi="Times New Roman" w:cs="Times New Roman"/>
          <w:sz w:val="28"/>
          <w:szCs w:val="28"/>
        </w:rPr>
        <w:t>воспитатель</w:t>
      </w:r>
      <w:r w:rsidR="000079C8" w:rsidRPr="00C25F84">
        <w:rPr>
          <w:rFonts w:ascii="Times New Roman" w:hAnsi="Times New Roman" w:cs="Times New Roman"/>
          <w:sz w:val="28"/>
          <w:szCs w:val="28"/>
        </w:rPr>
        <w:t xml:space="preserve"> скажет:</w:t>
      </w:r>
      <w:r w:rsidR="00514644" w:rsidRPr="00C25F84">
        <w:rPr>
          <w:rFonts w:ascii="Times New Roman" w:hAnsi="Times New Roman" w:cs="Times New Roman"/>
          <w:sz w:val="28"/>
          <w:szCs w:val="28"/>
        </w:rPr>
        <w:t xml:space="preserve"> – </w:t>
      </w:r>
      <w:r w:rsidR="000079C8" w:rsidRPr="00C25F84">
        <w:rPr>
          <w:rFonts w:ascii="Times New Roman" w:hAnsi="Times New Roman" w:cs="Times New Roman"/>
          <w:sz w:val="28"/>
          <w:szCs w:val="28"/>
        </w:rPr>
        <w:t xml:space="preserve"> Да, молодцы</w:t>
      </w:r>
      <w:r w:rsidR="0018548C" w:rsidRPr="00C25F84">
        <w:rPr>
          <w:rFonts w:ascii="Times New Roman" w:hAnsi="Times New Roman" w:cs="Times New Roman"/>
          <w:sz w:val="28"/>
          <w:szCs w:val="28"/>
        </w:rPr>
        <w:t xml:space="preserve">! Или </w:t>
      </w:r>
      <w:r w:rsidR="00885F9F" w:rsidRPr="00C25F84">
        <w:rPr>
          <w:rFonts w:ascii="Times New Roman" w:hAnsi="Times New Roman" w:cs="Times New Roman"/>
          <w:sz w:val="28"/>
          <w:szCs w:val="28"/>
        </w:rPr>
        <w:t xml:space="preserve">– </w:t>
      </w:r>
      <w:r w:rsidR="0079547C">
        <w:rPr>
          <w:rFonts w:ascii="Times New Roman" w:hAnsi="Times New Roman" w:cs="Times New Roman"/>
          <w:sz w:val="28"/>
          <w:szCs w:val="28"/>
        </w:rPr>
        <w:t xml:space="preserve"> Вот давайте и узнаем.</w:t>
      </w:r>
      <w:r w:rsidR="003E1898" w:rsidRPr="00C25F84">
        <w:rPr>
          <w:rFonts w:ascii="Times New Roman" w:hAnsi="Times New Roman" w:cs="Times New Roman"/>
          <w:sz w:val="28"/>
          <w:szCs w:val="28"/>
        </w:rPr>
        <w:t xml:space="preserve"> Сейчас </w:t>
      </w:r>
      <w:r w:rsidR="00C25F84" w:rsidRPr="00C25F84">
        <w:rPr>
          <w:rFonts w:ascii="Times New Roman" w:hAnsi="Times New Roman" w:cs="Times New Roman"/>
          <w:sz w:val="28"/>
          <w:szCs w:val="28"/>
        </w:rPr>
        <w:t>(Ванечка</w:t>
      </w:r>
      <w:r w:rsidR="00C35D5A" w:rsidRPr="00C25F84">
        <w:rPr>
          <w:rFonts w:ascii="Times New Roman" w:hAnsi="Times New Roman" w:cs="Times New Roman"/>
          <w:sz w:val="28"/>
          <w:szCs w:val="28"/>
        </w:rPr>
        <w:t>)</w:t>
      </w:r>
      <w:r w:rsidRPr="00C25F84">
        <w:rPr>
          <w:rFonts w:ascii="Times New Roman" w:hAnsi="Times New Roman" w:cs="Times New Roman"/>
          <w:sz w:val="28"/>
          <w:szCs w:val="28"/>
        </w:rPr>
        <w:t xml:space="preserve"> и расскажет нам об этом.</w:t>
      </w:r>
    </w:p>
    <w:p w:rsidR="00570E95" w:rsidRPr="00C25F84" w:rsidRDefault="00F75AB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Ученик</w:t>
      </w:r>
      <w:r w:rsidR="00581C5F" w:rsidRPr="00C25F84">
        <w:rPr>
          <w:rFonts w:ascii="Times New Roman" w:hAnsi="Times New Roman" w:cs="Times New Roman"/>
          <w:b/>
          <w:sz w:val="28"/>
          <w:szCs w:val="28"/>
        </w:rPr>
        <w:t xml:space="preserve"> 2:</w:t>
      </w:r>
      <w:r w:rsidR="00581C5F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6E6F3F" w:rsidRPr="00C25F84">
        <w:rPr>
          <w:rFonts w:ascii="Times New Roman" w:hAnsi="Times New Roman" w:cs="Times New Roman"/>
          <w:sz w:val="28"/>
          <w:szCs w:val="28"/>
        </w:rPr>
        <w:t xml:space="preserve">Люди изучающие эту науку и все, что связано с ней называются – химиками. </w:t>
      </w:r>
      <w:r w:rsidR="003E1421" w:rsidRPr="00C25F84">
        <w:rPr>
          <w:rFonts w:ascii="Times New Roman" w:hAnsi="Times New Roman" w:cs="Times New Roman"/>
          <w:sz w:val="28"/>
          <w:szCs w:val="28"/>
        </w:rPr>
        <w:t>Химики могут работать практически везде</w:t>
      </w:r>
      <w:r w:rsidR="00C13534" w:rsidRPr="00C25F84">
        <w:rPr>
          <w:rFonts w:ascii="Times New Roman" w:hAnsi="Times New Roman" w:cs="Times New Roman"/>
          <w:sz w:val="28"/>
          <w:szCs w:val="28"/>
        </w:rPr>
        <w:t xml:space="preserve">: на </w:t>
      </w:r>
      <w:r w:rsidR="009F2D34" w:rsidRPr="00C25F84">
        <w:rPr>
          <w:rFonts w:ascii="Times New Roman" w:hAnsi="Times New Roman" w:cs="Times New Roman"/>
          <w:sz w:val="28"/>
          <w:szCs w:val="28"/>
        </w:rPr>
        <w:t xml:space="preserve">химических </w:t>
      </w:r>
      <w:r w:rsidR="00652A5A">
        <w:rPr>
          <w:rFonts w:ascii="Times New Roman" w:hAnsi="Times New Roman" w:cs="Times New Roman"/>
          <w:sz w:val="28"/>
          <w:szCs w:val="28"/>
        </w:rPr>
        <w:t>заводах</w:t>
      </w:r>
      <w:r w:rsidR="003E1421" w:rsidRPr="00C25F84">
        <w:rPr>
          <w:rFonts w:ascii="Times New Roman" w:hAnsi="Times New Roman" w:cs="Times New Roman"/>
          <w:sz w:val="28"/>
          <w:szCs w:val="28"/>
        </w:rPr>
        <w:t xml:space="preserve">, </w:t>
      </w:r>
      <w:r w:rsidR="00312419" w:rsidRPr="00C25F84">
        <w:rPr>
          <w:rFonts w:ascii="Times New Roman" w:hAnsi="Times New Roman" w:cs="Times New Roman"/>
          <w:sz w:val="28"/>
          <w:szCs w:val="28"/>
        </w:rPr>
        <w:t xml:space="preserve">в аптеках, </w:t>
      </w:r>
      <w:r w:rsidR="003E1421" w:rsidRPr="00C25F84">
        <w:rPr>
          <w:rFonts w:ascii="Times New Roman" w:hAnsi="Times New Roman" w:cs="Times New Roman"/>
          <w:sz w:val="28"/>
          <w:szCs w:val="28"/>
        </w:rPr>
        <w:t xml:space="preserve">но </w:t>
      </w:r>
      <w:r w:rsidR="00E33C92" w:rsidRPr="00C25F84">
        <w:rPr>
          <w:rFonts w:ascii="Times New Roman" w:hAnsi="Times New Roman" w:cs="Times New Roman"/>
          <w:sz w:val="28"/>
          <w:szCs w:val="28"/>
        </w:rPr>
        <w:t>обычно</w:t>
      </w:r>
      <w:r w:rsidR="003E1421" w:rsidRPr="00C25F84">
        <w:rPr>
          <w:rFonts w:ascii="Times New Roman" w:hAnsi="Times New Roman" w:cs="Times New Roman"/>
          <w:sz w:val="28"/>
          <w:szCs w:val="28"/>
        </w:rPr>
        <w:t xml:space="preserve"> все свои </w:t>
      </w:r>
      <w:r w:rsidR="00E33C92" w:rsidRPr="00C25F84">
        <w:rPr>
          <w:rFonts w:ascii="Times New Roman" w:hAnsi="Times New Roman" w:cs="Times New Roman"/>
          <w:sz w:val="28"/>
          <w:szCs w:val="28"/>
        </w:rPr>
        <w:t>исследования</w:t>
      </w:r>
      <w:r w:rsidR="003E1421" w:rsidRPr="00C25F84">
        <w:rPr>
          <w:rFonts w:ascii="Times New Roman" w:hAnsi="Times New Roman" w:cs="Times New Roman"/>
          <w:sz w:val="28"/>
          <w:szCs w:val="28"/>
        </w:rPr>
        <w:t xml:space="preserve"> и эксперименты </w:t>
      </w:r>
      <w:r w:rsidR="00E33C92" w:rsidRPr="00C25F84">
        <w:rPr>
          <w:rFonts w:ascii="Times New Roman" w:hAnsi="Times New Roman" w:cs="Times New Roman"/>
          <w:sz w:val="28"/>
          <w:szCs w:val="28"/>
        </w:rPr>
        <w:t>они проводят</w:t>
      </w:r>
      <w:r w:rsidR="003E1421" w:rsidRPr="00C25F84">
        <w:rPr>
          <w:rFonts w:ascii="Times New Roman" w:hAnsi="Times New Roman" w:cs="Times New Roman"/>
          <w:sz w:val="28"/>
          <w:szCs w:val="28"/>
        </w:rPr>
        <w:t xml:space="preserve"> в специально оборудованны</w:t>
      </w:r>
      <w:r w:rsidR="00381FE4" w:rsidRPr="00C25F84">
        <w:rPr>
          <w:rFonts w:ascii="Times New Roman" w:hAnsi="Times New Roman" w:cs="Times New Roman"/>
          <w:sz w:val="28"/>
          <w:szCs w:val="28"/>
        </w:rPr>
        <w:t>х помещениях</w:t>
      </w:r>
      <w:r w:rsidR="003E1421" w:rsidRPr="00C25F84">
        <w:rPr>
          <w:rFonts w:ascii="Times New Roman" w:hAnsi="Times New Roman" w:cs="Times New Roman"/>
          <w:sz w:val="28"/>
          <w:szCs w:val="28"/>
        </w:rPr>
        <w:t>, называютс</w:t>
      </w:r>
      <w:r w:rsidR="00652A5A">
        <w:rPr>
          <w:rFonts w:ascii="Times New Roman" w:hAnsi="Times New Roman" w:cs="Times New Roman"/>
          <w:sz w:val="28"/>
          <w:szCs w:val="28"/>
        </w:rPr>
        <w:t>я эти помещения – лабораториями</w:t>
      </w:r>
      <w:r w:rsidR="00312419" w:rsidRPr="00C25F84">
        <w:rPr>
          <w:rFonts w:ascii="Times New Roman" w:hAnsi="Times New Roman" w:cs="Times New Roman"/>
          <w:sz w:val="28"/>
          <w:szCs w:val="28"/>
        </w:rPr>
        <w:t>.</w:t>
      </w:r>
      <w:r w:rsidR="003E1421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E33C92" w:rsidRPr="00C25F84">
        <w:rPr>
          <w:rFonts w:ascii="Times New Roman" w:hAnsi="Times New Roman" w:cs="Times New Roman"/>
          <w:sz w:val="28"/>
          <w:szCs w:val="28"/>
        </w:rPr>
        <w:t xml:space="preserve">В них хранятся все необходимые материалы и вещества для проведения исследований. </w:t>
      </w:r>
      <w:r w:rsidR="008D30DD" w:rsidRPr="00C25F84">
        <w:rPr>
          <w:rFonts w:ascii="Times New Roman" w:hAnsi="Times New Roman" w:cs="Times New Roman"/>
          <w:sz w:val="28"/>
          <w:szCs w:val="28"/>
        </w:rPr>
        <w:t xml:space="preserve">Работа химика связана с обеспечением безопасного хранения опасных веществ и проведением </w:t>
      </w:r>
      <w:r w:rsidR="00430215" w:rsidRPr="00C25F84">
        <w:rPr>
          <w:rFonts w:ascii="Times New Roman" w:hAnsi="Times New Roman" w:cs="Times New Roman"/>
          <w:sz w:val="28"/>
          <w:szCs w:val="28"/>
        </w:rPr>
        <w:lastRenderedPageBreak/>
        <w:t>всевозможных опытов без вреда для людей.</w:t>
      </w:r>
      <w:r w:rsidR="00DC7FA9" w:rsidRPr="00C25F84">
        <w:rPr>
          <w:rFonts w:ascii="Times New Roman" w:hAnsi="Times New Roman" w:cs="Times New Roman"/>
          <w:sz w:val="28"/>
          <w:szCs w:val="28"/>
        </w:rPr>
        <w:t xml:space="preserve"> Они умеют превращать одно вещество в другое, с другими свойствами, умеют получать</w:t>
      </w:r>
      <w:r w:rsidR="0051584A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A32FA1" w:rsidRPr="00C25F84">
        <w:rPr>
          <w:rFonts w:ascii="Times New Roman" w:hAnsi="Times New Roman" w:cs="Times New Roman"/>
          <w:sz w:val="28"/>
          <w:szCs w:val="28"/>
        </w:rPr>
        <w:t>новые,</w:t>
      </w:r>
      <w:r w:rsidR="0051584A" w:rsidRPr="00C25F84">
        <w:rPr>
          <w:rFonts w:ascii="Times New Roman" w:hAnsi="Times New Roman" w:cs="Times New Roman"/>
          <w:sz w:val="28"/>
          <w:szCs w:val="28"/>
        </w:rPr>
        <w:t xml:space="preserve"> неизвестные людям </w:t>
      </w:r>
      <w:r w:rsidR="00A32FA1" w:rsidRPr="00C25F84">
        <w:rPr>
          <w:rFonts w:ascii="Times New Roman" w:hAnsi="Times New Roman" w:cs="Times New Roman"/>
          <w:sz w:val="28"/>
          <w:szCs w:val="28"/>
        </w:rPr>
        <w:t>вещества. В</w:t>
      </w:r>
      <w:r w:rsidR="00430215" w:rsidRPr="00C25F84">
        <w:rPr>
          <w:rFonts w:ascii="Times New Roman" w:hAnsi="Times New Roman" w:cs="Times New Roman"/>
          <w:sz w:val="28"/>
          <w:szCs w:val="28"/>
        </w:rPr>
        <w:t xml:space="preserve"> то время</w:t>
      </w:r>
      <w:r w:rsidR="00B831FD" w:rsidRPr="00C25F84">
        <w:rPr>
          <w:rFonts w:ascii="Times New Roman" w:hAnsi="Times New Roman" w:cs="Times New Roman"/>
          <w:sz w:val="28"/>
          <w:szCs w:val="28"/>
        </w:rPr>
        <w:t xml:space="preserve"> как химия может быть веселой и красочной</w:t>
      </w:r>
      <w:r w:rsidR="00421FC0" w:rsidRPr="00C25F84">
        <w:rPr>
          <w:rFonts w:ascii="Times New Roman" w:hAnsi="Times New Roman" w:cs="Times New Roman"/>
          <w:sz w:val="28"/>
          <w:szCs w:val="28"/>
        </w:rPr>
        <w:t xml:space="preserve">, она может быть еще и опасной наукой </w:t>
      </w:r>
      <w:r w:rsidR="00D422F9" w:rsidRPr="00C25F84">
        <w:rPr>
          <w:rFonts w:ascii="Times New Roman" w:hAnsi="Times New Roman" w:cs="Times New Roman"/>
          <w:sz w:val="28"/>
          <w:szCs w:val="28"/>
        </w:rPr>
        <w:t>если не следовать определенным правилам</w:t>
      </w:r>
      <w:r w:rsidR="00635A89" w:rsidRPr="00C25F84">
        <w:rPr>
          <w:rFonts w:ascii="Times New Roman" w:hAnsi="Times New Roman" w:cs="Times New Roman"/>
          <w:sz w:val="28"/>
          <w:szCs w:val="28"/>
        </w:rPr>
        <w:t xml:space="preserve"> безопасности.</w:t>
      </w:r>
    </w:p>
    <w:p w:rsidR="00635A89" w:rsidRPr="00C25F84" w:rsidRDefault="00926C32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:</w:t>
      </w:r>
      <w:r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3E0290" w:rsidRPr="00C25F84">
        <w:rPr>
          <w:rFonts w:ascii="Times New Roman" w:hAnsi="Times New Roman" w:cs="Times New Roman"/>
          <w:sz w:val="28"/>
          <w:szCs w:val="28"/>
        </w:rPr>
        <w:t>Ну что, ребята,</w:t>
      </w:r>
      <w:r w:rsidR="003E0290" w:rsidRPr="00C25F8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96ABD" w:rsidRPr="00C25F84">
        <w:rPr>
          <w:rFonts w:ascii="Times New Roman" w:hAnsi="Times New Roman" w:cs="Times New Roman"/>
          <w:sz w:val="28"/>
          <w:szCs w:val="28"/>
        </w:rPr>
        <w:t>м</w:t>
      </w:r>
      <w:r w:rsidR="008F7EED" w:rsidRPr="00C25F84">
        <w:rPr>
          <w:rFonts w:ascii="Times New Roman" w:hAnsi="Times New Roman" w:cs="Times New Roman"/>
          <w:sz w:val="28"/>
          <w:szCs w:val="28"/>
        </w:rPr>
        <w:t>ожет бы</w:t>
      </w:r>
      <w:r w:rsidR="00051E07" w:rsidRPr="00C25F84">
        <w:rPr>
          <w:rFonts w:ascii="Times New Roman" w:hAnsi="Times New Roman" w:cs="Times New Roman"/>
          <w:sz w:val="28"/>
          <w:szCs w:val="28"/>
        </w:rPr>
        <w:t xml:space="preserve">ть кто-то из вас уже захотели стать химиками? </w:t>
      </w:r>
      <w:r w:rsidR="008F7EED" w:rsidRPr="00C25F84">
        <w:rPr>
          <w:rFonts w:ascii="Times New Roman" w:hAnsi="Times New Roman" w:cs="Times New Roman"/>
          <w:sz w:val="28"/>
          <w:szCs w:val="28"/>
        </w:rPr>
        <w:t>Вот</w:t>
      </w:r>
      <w:r w:rsidR="00627334" w:rsidRPr="00C25F84">
        <w:rPr>
          <w:rFonts w:ascii="Times New Roman" w:hAnsi="Times New Roman" w:cs="Times New Roman"/>
          <w:sz w:val="28"/>
          <w:szCs w:val="28"/>
        </w:rPr>
        <w:t xml:space="preserve"> сейчас я </w:t>
      </w:r>
      <w:r w:rsidR="008F7EED" w:rsidRPr="00C25F84">
        <w:rPr>
          <w:rFonts w:ascii="Times New Roman" w:hAnsi="Times New Roman" w:cs="Times New Roman"/>
          <w:sz w:val="28"/>
          <w:szCs w:val="28"/>
        </w:rPr>
        <w:t xml:space="preserve">и </w:t>
      </w:r>
      <w:r w:rsidR="00627334" w:rsidRPr="00C25F84">
        <w:rPr>
          <w:rFonts w:ascii="Times New Roman" w:hAnsi="Times New Roman" w:cs="Times New Roman"/>
          <w:sz w:val="28"/>
          <w:szCs w:val="28"/>
        </w:rPr>
        <w:t>проверю на сколько внимат</w:t>
      </w:r>
      <w:r w:rsidR="00596ABD" w:rsidRPr="00C25F84">
        <w:rPr>
          <w:rFonts w:ascii="Times New Roman" w:hAnsi="Times New Roman" w:cs="Times New Roman"/>
          <w:sz w:val="28"/>
          <w:szCs w:val="28"/>
        </w:rPr>
        <w:t>ельно вы слушали и что из услышанного вам заполнилось</w:t>
      </w:r>
      <w:r w:rsidR="00627334" w:rsidRPr="00C25F84">
        <w:rPr>
          <w:rFonts w:ascii="Times New Roman" w:hAnsi="Times New Roman" w:cs="Times New Roman"/>
          <w:sz w:val="28"/>
          <w:szCs w:val="28"/>
        </w:rPr>
        <w:t>.</w:t>
      </w:r>
      <w:r w:rsidR="003770F8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27334" w:rsidRPr="00C25F84" w:rsidRDefault="0062733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Ответьте на вопросы</w:t>
      </w:r>
      <w:r w:rsidRPr="00C25F84">
        <w:rPr>
          <w:rFonts w:ascii="Times New Roman" w:hAnsi="Times New Roman" w:cs="Times New Roman"/>
          <w:sz w:val="28"/>
          <w:szCs w:val="28"/>
        </w:rPr>
        <w:t xml:space="preserve">:  </w:t>
      </w:r>
    </w:p>
    <w:p w:rsidR="00627334" w:rsidRPr="00C25F84" w:rsidRDefault="00F751C3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1.</w:t>
      </w:r>
      <w:r w:rsidR="00051E07" w:rsidRPr="00C25F84">
        <w:rPr>
          <w:rFonts w:ascii="Times New Roman" w:hAnsi="Times New Roman" w:cs="Times New Roman"/>
          <w:sz w:val="28"/>
          <w:szCs w:val="28"/>
        </w:rPr>
        <w:t>Каким профессиям нужна химия</w:t>
      </w:r>
      <w:r w:rsidR="00555F3E" w:rsidRPr="00C25F84">
        <w:rPr>
          <w:rFonts w:ascii="Times New Roman" w:hAnsi="Times New Roman" w:cs="Times New Roman"/>
          <w:sz w:val="28"/>
          <w:szCs w:val="28"/>
        </w:rPr>
        <w:t>?</w:t>
      </w:r>
    </w:p>
    <w:p w:rsidR="008B042E" w:rsidRPr="00C25F84" w:rsidRDefault="00F751C3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2.</w:t>
      </w:r>
      <w:r w:rsidR="00B815FE" w:rsidRPr="00C25F84">
        <w:rPr>
          <w:rFonts w:ascii="Times New Roman" w:hAnsi="Times New Roman" w:cs="Times New Roman"/>
          <w:sz w:val="28"/>
          <w:szCs w:val="28"/>
        </w:rPr>
        <w:t>Где работают химики</w:t>
      </w:r>
      <w:r w:rsidR="008B042E" w:rsidRPr="00C25F84">
        <w:rPr>
          <w:rFonts w:ascii="Times New Roman" w:hAnsi="Times New Roman" w:cs="Times New Roman"/>
          <w:sz w:val="28"/>
          <w:szCs w:val="28"/>
        </w:rPr>
        <w:t>?</w:t>
      </w:r>
    </w:p>
    <w:p w:rsidR="008B042E" w:rsidRPr="00C25F84" w:rsidRDefault="00F751C3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3.</w:t>
      </w:r>
      <w:r w:rsidR="008B042E" w:rsidRPr="00C25F84">
        <w:rPr>
          <w:rFonts w:ascii="Times New Roman" w:hAnsi="Times New Roman" w:cs="Times New Roman"/>
          <w:sz w:val="28"/>
          <w:szCs w:val="28"/>
        </w:rPr>
        <w:t>Является ли важной работа химика?</w:t>
      </w:r>
      <w:r w:rsidR="00B815FE" w:rsidRPr="00C25F84">
        <w:rPr>
          <w:rFonts w:ascii="Times New Roman" w:hAnsi="Times New Roman" w:cs="Times New Roman"/>
          <w:sz w:val="28"/>
          <w:szCs w:val="28"/>
        </w:rPr>
        <w:t xml:space="preserve"> Почему?</w:t>
      </w:r>
    </w:p>
    <w:p w:rsidR="002256C1" w:rsidRPr="00C25F84" w:rsidRDefault="002E074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900FB6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652A5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00FB6" w:rsidRPr="00C25F84">
        <w:rPr>
          <w:rFonts w:ascii="Times New Roman" w:hAnsi="Times New Roman" w:cs="Times New Roman"/>
          <w:sz w:val="28"/>
          <w:szCs w:val="28"/>
        </w:rPr>
        <w:t>Вы все молодцы</w:t>
      </w:r>
      <w:r w:rsidR="000072CD" w:rsidRPr="00C25F84">
        <w:rPr>
          <w:rFonts w:ascii="Times New Roman" w:hAnsi="Times New Roman" w:cs="Times New Roman"/>
          <w:sz w:val="28"/>
          <w:szCs w:val="28"/>
        </w:rPr>
        <w:t>, в</w:t>
      </w:r>
      <w:r w:rsidR="00900FB6" w:rsidRPr="00C25F84">
        <w:rPr>
          <w:rFonts w:ascii="Times New Roman" w:hAnsi="Times New Roman" w:cs="Times New Roman"/>
          <w:sz w:val="28"/>
          <w:szCs w:val="28"/>
        </w:rPr>
        <w:t xml:space="preserve">се были внимательны и активны. </w:t>
      </w:r>
      <w:r w:rsidR="00375519" w:rsidRPr="00C25F84">
        <w:rPr>
          <w:rFonts w:ascii="Times New Roman" w:hAnsi="Times New Roman" w:cs="Times New Roman"/>
          <w:sz w:val="28"/>
          <w:szCs w:val="28"/>
        </w:rPr>
        <w:t xml:space="preserve">А сейчас я предлагаю отдохнуть и послушать </w:t>
      </w:r>
      <w:r w:rsidR="009F2ADE" w:rsidRPr="00C25F84">
        <w:rPr>
          <w:rFonts w:ascii="Times New Roman" w:hAnsi="Times New Roman" w:cs="Times New Roman"/>
          <w:sz w:val="28"/>
          <w:szCs w:val="28"/>
        </w:rPr>
        <w:t>сказку «О царе и царской дочери Неулыбе</w:t>
      </w:r>
      <w:r w:rsidR="002256C1" w:rsidRPr="00C25F84">
        <w:rPr>
          <w:rFonts w:ascii="Times New Roman" w:hAnsi="Times New Roman" w:cs="Times New Roman"/>
          <w:sz w:val="28"/>
          <w:szCs w:val="28"/>
        </w:rPr>
        <w:t>».</w:t>
      </w:r>
      <w:r w:rsidR="003770F8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34BE6" w:rsidRPr="00C25F84" w:rsidRDefault="002E074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2256C1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2256C1" w:rsidRPr="00C25F8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2256C1" w:rsidRPr="00C25F84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="002256C1" w:rsidRPr="00C25F84">
        <w:rPr>
          <w:rFonts w:ascii="Times New Roman" w:hAnsi="Times New Roman" w:cs="Times New Roman"/>
          <w:sz w:val="28"/>
          <w:szCs w:val="28"/>
        </w:rPr>
        <w:t xml:space="preserve"> некотором царстве, в Химическом государстве</w:t>
      </w:r>
      <w:r w:rsidR="00022F07" w:rsidRPr="00C25F84">
        <w:rPr>
          <w:rFonts w:ascii="Times New Roman" w:hAnsi="Times New Roman" w:cs="Times New Roman"/>
          <w:sz w:val="28"/>
          <w:szCs w:val="28"/>
        </w:rPr>
        <w:t xml:space="preserve"> жили-были царь со своей дочерью Неулыбой</w:t>
      </w:r>
      <w:r w:rsidR="00934BE6" w:rsidRPr="00C25F84">
        <w:rPr>
          <w:rFonts w:ascii="Times New Roman" w:hAnsi="Times New Roman" w:cs="Times New Roman"/>
          <w:sz w:val="28"/>
          <w:szCs w:val="28"/>
        </w:rPr>
        <w:t>.</w:t>
      </w:r>
      <w:r w:rsidR="00B5747C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194B9E" w:rsidRPr="00C25F84">
        <w:rPr>
          <w:rFonts w:ascii="Times New Roman" w:hAnsi="Times New Roman" w:cs="Times New Roman"/>
          <w:sz w:val="28"/>
          <w:szCs w:val="28"/>
        </w:rPr>
        <w:t>Но что-то с недавних пор с Неулыбой приключилось,</w:t>
      </w:r>
      <w:r w:rsidR="00F26E72" w:rsidRPr="00C25F84">
        <w:rPr>
          <w:rFonts w:ascii="Times New Roman" w:hAnsi="Times New Roman" w:cs="Times New Roman"/>
          <w:sz w:val="28"/>
          <w:szCs w:val="28"/>
        </w:rPr>
        <w:t xml:space="preserve"> и царь</w:t>
      </w:r>
      <w:r w:rsidR="00194B9E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1C5ABA" w:rsidRPr="00C25F84">
        <w:rPr>
          <w:rFonts w:ascii="Times New Roman" w:hAnsi="Times New Roman" w:cs="Times New Roman"/>
          <w:sz w:val="28"/>
          <w:szCs w:val="28"/>
        </w:rPr>
        <w:t>обеспокоенный ее состоянием созвал весь свой народ</w:t>
      </w:r>
      <w:r w:rsidR="00022F07" w:rsidRPr="00C25F84">
        <w:rPr>
          <w:rFonts w:ascii="Times New Roman" w:hAnsi="Times New Roman" w:cs="Times New Roman"/>
          <w:sz w:val="28"/>
          <w:szCs w:val="28"/>
        </w:rPr>
        <w:t>, в надежде, что кто-нибудь поможет его горю.</w:t>
      </w:r>
      <w:r w:rsidR="00274D3F" w:rsidRPr="00C25F84">
        <w:rPr>
          <w:rFonts w:ascii="Times New Roman" w:hAnsi="Times New Roman" w:cs="Times New Roman"/>
          <w:sz w:val="28"/>
          <w:szCs w:val="28"/>
        </w:rPr>
        <w:t xml:space="preserve"> (По ходу рассказывания сказки надеваю подготовл</w:t>
      </w:r>
      <w:r w:rsidR="00736129" w:rsidRPr="00C25F84">
        <w:rPr>
          <w:rFonts w:ascii="Times New Roman" w:hAnsi="Times New Roman" w:cs="Times New Roman"/>
          <w:sz w:val="28"/>
          <w:szCs w:val="28"/>
        </w:rPr>
        <w:t>енные заранее подготовленные маски с названиями персонажей</w:t>
      </w:r>
      <w:r w:rsidR="004862BF" w:rsidRPr="00C25F84">
        <w:rPr>
          <w:rFonts w:ascii="Times New Roman" w:hAnsi="Times New Roman" w:cs="Times New Roman"/>
          <w:sz w:val="28"/>
          <w:szCs w:val="28"/>
        </w:rPr>
        <w:t>)</w:t>
      </w:r>
      <w:r w:rsidR="00047FF1" w:rsidRPr="00C25F84">
        <w:rPr>
          <w:rFonts w:ascii="Times New Roman" w:hAnsi="Times New Roman" w:cs="Times New Roman"/>
          <w:sz w:val="28"/>
          <w:szCs w:val="28"/>
        </w:rPr>
        <w:t>.</w:t>
      </w:r>
    </w:p>
    <w:p w:rsidR="004C5C5E" w:rsidRPr="00C25F84" w:rsidRDefault="00934BE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Царь:</w:t>
      </w:r>
      <w:r w:rsidRPr="00C25F84">
        <w:rPr>
          <w:rFonts w:ascii="Times New Roman" w:hAnsi="Times New Roman" w:cs="Times New Roman"/>
          <w:sz w:val="28"/>
          <w:szCs w:val="28"/>
        </w:rPr>
        <w:t xml:space="preserve"> Верные мои подданные! В моем царстве-государстве случилась беда великая. Дочка моя единственная, Неулыба</w:t>
      </w:r>
      <w:r w:rsidR="00105992" w:rsidRPr="00C25F84">
        <w:rPr>
          <w:rFonts w:ascii="Times New Roman" w:hAnsi="Times New Roman" w:cs="Times New Roman"/>
          <w:sz w:val="28"/>
          <w:szCs w:val="28"/>
        </w:rPr>
        <w:t xml:space="preserve">, всеми любимая, заболела, ни пьет, ни ест, все скучает и скучает. Всяких врачей к ней приглашал, </w:t>
      </w:r>
      <w:r w:rsidR="00B5747C" w:rsidRPr="00C25F84">
        <w:rPr>
          <w:rFonts w:ascii="Times New Roman" w:hAnsi="Times New Roman" w:cs="Times New Roman"/>
          <w:sz w:val="28"/>
          <w:szCs w:val="28"/>
        </w:rPr>
        <w:t>известных</w:t>
      </w:r>
      <w:r w:rsidR="00105992" w:rsidRPr="00C25F84">
        <w:rPr>
          <w:rFonts w:ascii="Times New Roman" w:hAnsi="Times New Roman" w:cs="Times New Roman"/>
          <w:sz w:val="28"/>
          <w:szCs w:val="28"/>
        </w:rPr>
        <w:t xml:space="preserve"> и </w:t>
      </w:r>
      <w:r w:rsidR="00B5747C" w:rsidRPr="00C25F84">
        <w:rPr>
          <w:rFonts w:ascii="Times New Roman" w:hAnsi="Times New Roman" w:cs="Times New Roman"/>
          <w:sz w:val="28"/>
          <w:szCs w:val="28"/>
        </w:rPr>
        <w:t>неизвестных</w:t>
      </w:r>
      <w:r w:rsidR="00105992" w:rsidRPr="00C25F84">
        <w:rPr>
          <w:rFonts w:ascii="Times New Roman" w:hAnsi="Times New Roman" w:cs="Times New Roman"/>
          <w:sz w:val="28"/>
          <w:szCs w:val="28"/>
        </w:rPr>
        <w:t>, но сколько лекарей не бывало, никто так и не вылечил</w:t>
      </w:r>
      <w:r w:rsidR="006E5E08" w:rsidRPr="00C25F84">
        <w:rPr>
          <w:rFonts w:ascii="Times New Roman" w:hAnsi="Times New Roman" w:cs="Times New Roman"/>
          <w:sz w:val="28"/>
          <w:szCs w:val="28"/>
        </w:rPr>
        <w:t>.</w:t>
      </w:r>
      <w:r w:rsidR="004862BF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E5E08" w:rsidRPr="00C25F84" w:rsidRDefault="004862BF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(Разминка)</w:t>
      </w:r>
      <w:r w:rsidR="002E074E" w:rsidRPr="00C25F8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D3699" w:rsidRPr="00C25F84">
        <w:rPr>
          <w:rFonts w:ascii="Times New Roman" w:hAnsi="Times New Roman" w:cs="Times New Roman"/>
          <w:b/>
          <w:sz w:val="28"/>
          <w:szCs w:val="28"/>
        </w:rPr>
        <w:t>(</w:t>
      </w:r>
      <w:r w:rsidR="001C728F" w:rsidRPr="00C25F84">
        <w:rPr>
          <w:rFonts w:ascii="Times New Roman" w:hAnsi="Times New Roman" w:cs="Times New Roman"/>
          <w:b/>
          <w:sz w:val="28"/>
          <w:szCs w:val="28"/>
        </w:rPr>
        <w:t xml:space="preserve">Предлагаю детям </w:t>
      </w:r>
      <w:r w:rsidR="005D3699" w:rsidRPr="00C25F84">
        <w:rPr>
          <w:rFonts w:ascii="Times New Roman" w:hAnsi="Times New Roman" w:cs="Times New Roman"/>
          <w:b/>
          <w:sz w:val="28"/>
          <w:szCs w:val="28"/>
        </w:rPr>
        <w:t>попробовать развеселить царевну.)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 xml:space="preserve">Игра «Правда ли?» </w:t>
      </w:r>
      <w:r w:rsidRPr="00C25F84">
        <w:rPr>
          <w:rFonts w:ascii="Times New Roman" w:hAnsi="Times New Roman" w:cs="Times New Roman"/>
          <w:sz w:val="28"/>
          <w:szCs w:val="28"/>
        </w:rPr>
        <w:t>(если правда – хлопаем, если неправда – топаем.)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А теперь ответьте, правда ли...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пекарь доит корову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таксист перевозит людей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lastRenderedPageBreak/>
        <w:t>- что кочегар топит печь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свинарка лечит поросят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маляр красит стены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кондуктор продает билеты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стюардесса стрижет волосы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слесарь-сантехник чинит краны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клоун работает в бане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модель демонстрирует одежду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кондитер печет торты и пирожные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бухгалтер выполняет рисунки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библиотекарь разносит почту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садовод ухаживает за садом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- что </w:t>
      </w:r>
      <w:r w:rsidR="0058317A" w:rsidRPr="00C25F84">
        <w:rPr>
          <w:rFonts w:ascii="Times New Roman" w:hAnsi="Times New Roman" w:cs="Times New Roman"/>
          <w:sz w:val="28"/>
          <w:szCs w:val="28"/>
        </w:rPr>
        <w:t xml:space="preserve">милиционер </w:t>
      </w:r>
      <w:r w:rsidRPr="00C25F84">
        <w:rPr>
          <w:rFonts w:ascii="Times New Roman" w:hAnsi="Times New Roman" w:cs="Times New Roman"/>
          <w:sz w:val="28"/>
          <w:szCs w:val="28"/>
        </w:rPr>
        <w:t>ловит бандитов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столяр делает мебель?</w:t>
      </w:r>
    </w:p>
    <w:p w:rsidR="004C5C5E" w:rsidRPr="00C25F84" w:rsidRDefault="004C5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- что пчеловод разводит кроликов?</w:t>
      </w:r>
      <w:r w:rsidR="0058317A" w:rsidRPr="00C25F84">
        <w:rPr>
          <w:rFonts w:ascii="Times New Roman" w:hAnsi="Times New Roman" w:cs="Times New Roman"/>
          <w:sz w:val="28"/>
          <w:szCs w:val="28"/>
        </w:rPr>
        <w:t xml:space="preserve"> (</w:t>
      </w:r>
      <w:r w:rsidR="0058317A" w:rsidRPr="00C25F84">
        <w:rPr>
          <w:rFonts w:ascii="Times New Roman" w:hAnsi="Times New Roman" w:cs="Times New Roman"/>
          <w:i/>
          <w:sz w:val="28"/>
          <w:szCs w:val="28"/>
        </w:rPr>
        <w:t>Сказка рассказывается дальше</w:t>
      </w:r>
      <w:r w:rsidR="0058317A" w:rsidRPr="00C25F84">
        <w:rPr>
          <w:rFonts w:ascii="Times New Roman" w:hAnsi="Times New Roman" w:cs="Times New Roman"/>
          <w:sz w:val="28"/>
          <w:szCs w:val="28"/>
        </w:rPr>
        <w:t>)</w:t>
      </w:r>
    </w:p>
    <w:p w:rsidR="004B5722" w:rsidRPr="00C25F84" w:rsidRDefault="006E5E08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Царь</w:t>
      </w:r>
      <w:r w:rsidR="006044D0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6044D0" w:rsidRPr="00C25F84">
        <w:rPr>
          <w:rFonts w:ascii="Times New Roman" w:hAnsi="Times New Roman" w:cs="Times New Roman"/>
          <w:sz w:val="28"/>
          <w:szCs w:val="28"/>
        </w:rPr>
        <w:t xml:space="preserve"> Радость ты моя, что же такая печальная ходишь?</w:t>
      </w:r>
    </w:p>
    <w:p w:rsidR="00B96480" w:rsidRPr="00C25F84" w:rsidRDefault="004B5722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Неулыба:</w:t>
      </w:r>
      <w:r w:rsidRPr="00C25F8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C25F84">
        <w:rPr>
          <w:rFonts w:ascii="Times New Roman" w:hAnsi="Times New Roman" w:cs="Times New Roman"/>
          <w:sz w:val="28"/>
          <w:szCs w:val="28"/>
        </w:rPr>
        <w:t>А</w:t>
      </w:r>
      <w:proofErr w:type="gramEnd"/>
      <w:r w:rsidRPr="00C25F84">
        <w:rPr>
          <w:rFonts w:ascii="Times New Roman" w:hAnsi="Times New Roman" w:cs="Times New Roman"/>
          <w:sz w:val="28"/>
          <w:szCs w:val="28"/>
        </w:rPr>
        <w:t xml:space="preserve"> царевна ему отвечает: - Да, надоело мне все. Сижу, сижу тут во дворце, все лица одни и те же. Прислуга в рот смотрит</w:t>
      </w:r>
      <w:r w:rsidR="00477CD3" w:rsidRPr="00C25F84">
        <w:rPr>
          <w:rFonts w:ascii="Times New Roman" w:hAnsi="Times New Roman" w:cs="Times New Roman"/>
          <w:sz w:val="28"/>
          <w:szCs w:val="28"/>
        </w:rPr>
        <w:t>, как бы какое приказание не пропустить. А учителя?! Я уж все знаю давно</w:t>
      </w:r>
      <w:r w:rsidR="00B96480" w:rsidRPr="00C25F84">
        <w:rPr>
          <w:rFonts w:ascii="Times New Roman" w:hAnsi="Times New Roman" w:cs="Times New Roman"/>
          <w:sz w:val="28"/>
          <w:szCs w:val="28"/>
        </w:rPr>
        <w:t>, а они каждый урок какие-то правила твердят.</w:t>
      </w:r>
    </w:p>
    <w:p w:rsidR="0021178E" w:rsidRPr="00C25F84" w:rsidRDefault="00B9648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Царь:</w:t>
      </w:r>
      <w:r w:rsidRPr="00C25F84">
        <w:rPr>
          <w:rFonts w:ascii="Times New Roman" w:hAnsi="Times New Roman" w:cs="Times New Roman"/>
          <w:sz w:val="28"/>
          <w:szCs w:val="28"/>
        </w:rPr>
        <w:t xml:space="preserve"> Как же тебе помочь, доченька? Позвать первого лекаря!</w:t>
      </w:r>
    </w:p>
    <w:p w:rsidR="00900FB6" w:rsidRPr="00C25F84" w:rsidRDefault="0021178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Лекарь:</w:t>
      </w:r>
      <w:r w:rsidRPr="00C25F84">
        <w:rPr>
          <w:rFonts w:ascii="Times New Roman" w:hAnsi="Times New Roman" w:cs="Times New Roman"/>
          <w:sz w:val="28"/>
          <w:szCs w:val="28"/>
        </w:rPr>
        <w:t xml:space="preserve"> Входит лекарь и говорит: Ваше Величество</w:t>
      </w:r>
      <w:r w:rsidR="00E52B6D" w:rsidRPr="00C25F84">
        <w:rPr>
          <w:rFonts w:ascii="Times New Roman" w:hAnsi="Times New Roman" w:cs="Times New Roman"/>
          <w:sz w:val="28"/>
          <w:szCs w:val="28"/>
        </w:rPr>
        <w:t xml:space="preserve">! Позвольте мне Ваше Величество, осмотреть Неулыбу и помочь </w:t>
      </w:r>
      <w:r w:rsidR="00F7095B" w:rsidRPr="00C25F84">
        <w:rPr>
          <w:rFonts w:ascii="Times New Roman" w:hAnsi="Times New Roman" w:cs="Times New Roman"/>
          <w:sz w:val="28"/>
          <w:szCs w:val="28"/>
        </w:rPr>
        <w:t xml:space="preserve">Вам, Ваше Величество! Есть у меня один </w:t>
      </w:r>
      <w:r w:rsidR="00EB4F76" w:rsidRPr="00C25F84">
        <w:rPr>
          <w:rFonts w:ascii="Times New Roman" w:hAnsi="Times New Roman" w:cs="Times New Roman"/>
          <w:sz w:val="28"/>
          <w:szCs w:val="28"/>
        </w:rPr>
        <w:t xml:space="preserve">верный древний рецепт. «Когда </w:t>
      </w:r>
      <w:proofErr w:type="spellStart"/>
      <w:r w:rsidR="00EB4F76" w:rsidRPr="00C25F84">
        <w:rPr>
          <w:rFonts w:ascii="Times New Roman" w:hAnsi="Times New Roman" w:cs="Times New Roman"/>
          <w:sz w:val="28"/>
          <w:szCs w:val="28"/>
        </w:rPr>
        <w:t>киммерские</w:t>
      </w:r>
      <w:proofErr w:type="spellEnd"/>
      <w:r w:rsidR="00EB4F76" w:rsidRPr="00C25F84">
        <w:rPr>
          <w:rFonts w:ascii="Times New Roman" w:hAnsi="Times New Roman" w:cs="Times New Roman"/>
          <w:sz w:val="28"/>
          <w:szCs w:val="28"/>
        </w:rPr>
        <w:t xml:space="preserve"> тени покроют реторту своим темным покрывалом, ты найдешь</w:t>
      </w:r>
      <w:r w:rsidR="00E85E3A" w:rsidRPr="00C25F84">
        <w:rPr>
          <w:rFonts w:ascii="Times New Roman" w:hAnsi="Times New Roman" w:cs="Times New Roman"/>
          <w:sz w:val="28"/>
          <w:szCs w:val="28"/>
        </w:rPr>
        <w:t xml:space="preserve"> внутри нее спящего Дракона, пожирающего свой хвост…» </w:t>
      </w:r>
      <w:r w:rsidR="00F34656" w:rsidRPr="00C25F84">
        <w:rPr>
          <w:rFonts w:ascii="Times New Roman" w:hAnsi="Times New Roman" w:cs="Times New Roman"/>
          <w:sz w:val="28"/>
          <w:szCs w:val="28"/>
        </w:rPr>
        <w:t>Принцессе,</w:t>
      </w:r>
      <w:r w:rsidR="00E85E3A" w:rsidRPr="00C25F84">
        <w:rPr>
          <w:rFonts w:ascii="Times New Roman" w:hAnsi="Times New Roman" w:cs="Times New Roman"/>
          <w:sz w:val="28"/>
          <w:szCs w:val="28"/>
        </w:rPr>
        <w:t xml:space="preserve"> поможет </w:t>
      </w:r>
      <w:r w:rsidR="00F34656" w:rsidRPr="00C25F84">
        <w:rPr>
          <w:rFonts w:ascii="Times New Roman" w:hAnsi="Times New Roman" w:cs="Times New Roman"/>
          <w:sz w:val="28"/>
          <w:szCs w:val="28"/>
        </w:rPr>
        <w:t>змеиный</w:t>
      </w:r>
      <w:r w:rsidR="00E85E3A" w:rsidRPr="00C25F84">
        <w:rPr>
          <w:rFonts w:ascii="Times New Roman" w:hAnsi="Times New Roman" w:cs="Times New Roman"/>
          <w:sz w:val="28"/>
          <w:szCs w:val="28"/>
        </w:rPr>
        <w:t xml:space="preserve"> яд!</w:t>
      </w:r>
      <w:r w:rsidR="0010016F" w:rsidRPr="00C25F84">
        <w:rPr>
          <w:rFonts w:ascii="Times New Roman" w:hAnsi="Times New Roman" w:cs="Times New Roman"/>
          <w:sz w:val="28"/>
          <w:szCs w:val="28"/>
        </w:rPr>
        <w:t xml:space="preserve"> Нам нужна змея. (проводится опыт «Содовая гадюка»)</w:t>
      </w:r>
    </w:p>
    <w:p w:rsidR="009E44D6" w:rsidRPr="00C25F84" w:rsidRDefault="009E44D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Неулыба:</w:t>
      </w:r>
      <w:r w:rsidRPr="00C25F84">
        <w:rPr>
          <w:rFonts w:ascii="Times New Roman" w:hAnsi="Times New Roman" w:cs="Times New Roman"/>
          <w:sz w:val="28"/>
          <w:szCs w:val="28"/>
        </w:rPr>
        <w:t xml:space="preserve"> Ой, пап</w:t>
      </w:r>
      <w:r w:rsidR="008776EC" w:rsidRPr="00C25F84">
        <w:rPr>
          <w:rFonts w:ascii="Times New Roman" w:hAnsi="Times New Roman" w:cs="Times New Roman"/>
          <w:sz w:val="28"/>
          <w:szCs w:val="28"/>
        </w:rPr>
        <w:t>очка, боюсь! – закричала царевна</w:t>
      </w:r>
      <w:r w:rsidRPr="00C25F84">
        <w:rPr>
          <w:rFonts w:ascii="Times New Roman" w:hAnsi="Times New Roman" w:cs="Times New Roman"/>
          <w:sz w:val="28"/>
          <w:szCs w:val="28"/>
        </w:rPr>
        <w:t xml:space="preserve"> и спряталась за царя.</w:t>
      </w:r>
    </w:p>
    <w:p w:rsidR="0078164F" w:rsidRPr="00C25F84" w:rsidRDefault="00BF58B5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Лекарь: «</w:t>
      </w:r>
      <w:r w:rsidRPr="00C25F84">
        <w:rPr>
          <w:rFonts w:ascii="Times New Roman" w:hAnsi="Times New Roman" w:cs="Times New Roman"/>
          <w:sz w:val="28"/>
          <w:szCs w:val="28"/>
        </w:rPr>
        <w:t>Ну, если вас страшит моя змея</w:t>
      </w:r>
      <w:r w:rsidRPr="00C25F84">
        <w:rPr>
          <w:rFonts w:ascii="Times New Roman" w:hAnsi="Times New Roman" w:cs="Times New Roman"/>
          <w:b/>
          <w:sz w:val="28"/>
          <w:szCs w:val="28"/>
        </w:rPr>
        <w:t>»</w:t>
      </w:r>
      <w:r w:rsidR="0078164F" w:rsidRPr="00C25F84">
        <w:rPr>
          <w:rFonts w:ascii="Times New Roman" w:hAnsi="Times New Roman" w:cs="Times New Roman"/>
          <w:sz w:val="28"/>
          <w:szCs w:val="28"/>
        </w:rPr>
        <w:t>,</w:t>
      </w:r>
      <w:r w:rsidR="00190082" w:rsidRPr="00C25F84">
        <w:rPr>
          <w:rFonts w:ascii="Times New Roman" w:hAnsi="Times New Roman" w:cs="Times New Roman"/>
          <w:sz w:val="28"/>
          <w:szCs w:val="28"/>
        </w:rPr>
        <w:t xml:space="preserve"> - сказал Лекарь.</w:t>
      </w:r>
      <w:r w:rsidR="00AF6F9A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190082" w:rsidRPr="00C25F84">
        <w:rPr>
          <w:rFonts w:ascii="Times New Roman" w:hAnsi="Times New Roman" w:cs="Times New Roman"/>
          <w:sz w:val="28"/>
          <w:szCs w:val="28"/>
        </w:rPr>
        <w:t>Т</w:t>
      </w:r>
      <w:r w:rsidRPr="00C25F84">
        <w:rPr>
          <w:rFonts w:ascii="Times New Roman" w:hAnsi="Times New Roman" w:cs="Times New Roman"/>
          <w:sz w:val="28"/>
          <w:szCs w:val="28"/>
        </w:rPr>
        <w:t xml:space="preserve">о </w:t>
      </w:r>
      <w:r w:rsidR="00DD7DA2" w:rsidRPr="00C25F84">
        <w:rPr>
          <w:rFonts w:ascii="Times New Roman" w:hAnsi="Times New Roman" w:cs="Times New Roman"/>
          <w:sz w:val="28"/>
          <w:szCs w:val="28"/>
        </w:rPr>
        <w:t>смею предложить более безобидный способ В</w:t>
      </w:r>
      <w:r w:rsidR="00DD3B7D" w:rsidRPr="00C25F84">
        <w:rPr>
          <w:rFonts w:ascii="Times New Roman" w:hAnsi="Times New Roman" w:cs="Times New Roman"/>
          <w:sz w:val="28"/>
          <w:szCs w:val="28"/>
        </w:rPr>
        <w:t xml:space="preserve">ам помочь. Сейчас я </w:t>
      </w:r>
      <w:r w:rsidR="00EA2DB3" w:rsidRPr="00C25F84">
        <w:rPr>
          <w:rFonts w:ascii="Times New Roman" w:hAnsi="Times New Roman" w:cs="Times New Roman"/>
          <w:sz w:val="28"/>
          <w:szCs w:val="28"/>
        </w:rPr>
        <w:t xml:space="preserve">приготовлю три </w:t>
      </w:r>
      <w:r w:rsidR="00EA2DB3" w:rsidRPr="00C25F84">
        <w:rPr>
          <w:rFonts w:ascii="Times New Roman" w:hAnsi="Times New Roman" w:cs="Times New Roman"/>
          <w:sz w:val="28"/>
          <w:szCs w:val="28"/>
        </w:rPr>
        <w:lastRenderedPageBreak/>
        <w:t>чудодейственных напитка</w:t>
      </w:r>
      <w:r w:rsidR="00C316AC" w:rsidRPr="00C25F84">
        <w:rPr>
          <w:rFonts w:ascii="Times New Roman" w:hAnsi="Times New Roman" w:cs="Times New Roman"/>
          <w:sz w:val="28"/>
          <w:szCs w:val="28"/>
        </w:rPr>
        <w:t>, выпив их</w:t>
      </w:r>
      <w:r w:rsidR="00DD7DA2" w:rsidRPr="00C25F84">
        <w:rPr>
          <w:rFonts w:ascii="Times New Roman" w:hAnsi="Times New Roman" w:cs="Times New Roman"/>
          <w:sz w:val="28"/>
          <w:szCs w:val="28"/>
        </w:rPr>
        <w:t>, царевна обязательно поправится</w:t>
      </w:r>
      <w:r w:rsidR="00E41FED" w:rsidRPr="00C25F84">
        <w:rPr>
          <w:rFonts w:ascii="Times New Roman" w:hAnsi="Times New Roman" w:cs="Times New Roman"/>
          <w:sz w:val="28"/>
          <w:szCs w:val="28"/>
        </w:rPr>
        <w:t>.</w:t>
      </w:r>
      <w:r w:rsidR="00C316AC" w:rsidRPr="00C25F84">
        <w:rPr>
          <w:rFonts w:ascii="Times New Roman" w:hAnsi="Times New Roman" w:cs="Times New Roman"/>
          <w:sz w:val="28"/>
          <w:szCs w:val="28"/>
        </w:rPr>
        <w:t xml:space="preserve"> Необходимо всего то пару </w:t>
      </w:r>
      <w:r w:rsidR="00611E9C" w:rsidRPr="00C25F84">
        <w:rPr>
          <w:rFonts w:ascii="Times New Roman" w:hAnsi="Times New Roman" w:cs="Times New Roman"/>
          <w:sz w:val="28"/>
          <w:szCs w:val="28"/>
        </w:rPr>
        <w:t>ложечек и</w:t>
      </w:r>
      <w:r w:rsidR="00E41FED" w:rsidRPr="00C25F84">
        <w:rPr>
          <w:rFonts w:ascii="Times New Roman" w:hAnsi="Times New Roman" w:cs="Times New Roman"/>
          <w:sz w:val="28"/>
          <w:szCs w:val="28"/>
        </w:rPr>
        <w:t xml:space="preserve"> от хвори не останется и следа.</w:t>
      </w:r>
      <w:r w:rsidR="005A041D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5A041D" w:rsidRPr="00C25F84">
        <w:rPr>
          <w:rFonts w:ascii="Times New Roman" w:hAnsi="Times New Roman" w:cs="Times New Roman"/>
          <w:b/>
          <w:i/>
          <w:sz w:val="28"/>
          <w:szCs w:val="28"/>
        </w:rPr>
        <w:t xml:space="preserve">(опыт по окрашиванию </w:t>
      </w:r>
      <w:r w:rsidR="005C050C" w:rsidRPr="00C25F84">
        <w:rPr>
          <w:rFonts w:ascii="Times New Roman" w:hAnsi="Times New Roman" w:cs="Times New Roman"/>
          <w:b/>
          <w:i/>
          <w:sz w:val="28"/>
          <w:szCs w:val="28"/>
        </w:rPr>
        <w:t>растворов).</w:t>
      </w:r>
    </w:p>
    <w:p w:rsidR="005C050C" w:rsidRPr="00C25F84" w:rsidRDefault="005C050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77EA8" w:rsidRPr="00C25F84">
        <w:rPr>
          <w:rFonts w:ascii="Times New Roman" w:hAnsi="Times New Roman" w:cs="Times New Roman"/>
          <w:sz w:val="28"/>
          <w:szCs w:val="28"/>
        </w:rPr>
        <w:t>Прошу Вас, Ваше Величество! Одной капли достаточно</w:t>
      </w:r>
      <w:r w:rsidR="00B36DAF" w:rsidRPr="00C25F84">
        <w:rPr>
          <w:rFonts w:ascii="Times New Roman" w:hAnsi="Times New Roman" w:cs="Times New Roman"/>
          <w:sz w:val="28"/>
          <w:szCs w:val="28"/>
        </w:rPr>
        <w:t>, чтобы выздоровела Неулыба.</w:t>
      </w:r>
    </w:p>
    <w:p w:rsidR="00B36DAF" w:rsidRPr="00C25F84" w:rsidRDefault="00B36DAF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Неулыба:</w:t>
      </w:r>
      <w:r w:rsidRPr="00C25F84">
        <w:rPr>
          <w:rFonts w:ascii="Times New Roman" w:hAnsi="Times New Roman" w:cs="Times New Roman"/>
          <w:sz w:val="28"/>
          <w:szCs w:val="28"/>
        </w:rPr>
        <w:t xml:space="preserve"> Что?! Мне пить эту гадость? Да ни за что на свете</w:t>
      </w:r>
      <w:r w:rsidR="00ED2D96" w:rsidRPr="00C25F84">
        <w:rPr>
          <w:rFonts w:ascii="Times New Roman" w:hAnsi="Times New Roman" w:cs="Times New Roman"/>
          <w:sz w:val="28"/>
          <w:szCs w:val="28"/>
        </w:rPr>
        <w:t>!!! – вскрикнула царевна.</w:t>
      </w:r>
    </w:p>
    <w:p w:rsidR="00B35680" w:rsidRPr="00C25F84" w:rsidRDefault="00ED2D9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Царь:</w:t>
      </w:r>
      <w:r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396820" w:rsidRPr="00C25F84">
        <w:rPr>
          <w:rFonts w:ascii="Times New Roman" w:hAnsi="Times New Roman" w:cs="Times New Roman"/>
          <w:sz w:val="28"/>
          <w:szCs w:val="28"/>
        </w:rPr>
        <w:t xml:space="preserve">Доченька! Ну, ради меня! Хочешь, я глоточек отопью? </w:t>
      </w:r>
      <w:r w:rsidR="003F63C9" w:rsidRPr="00C25F84">
        <w:rPr>
          <w:rFonts w:ascii="Times New Roman" w:hAnsi="Times New Roman" w:cs="Times New Roman"/>
          <w:sz w:val="28"/>
          <w:szCs w:val="28"/>
        </w:rPr>
        <w:t>Папочка выпьет лекарство, и ты тоже.</w:t>
      </w:r>
    </w:p>
    <w:p w:rsidR="00790271" w:rsidRPr="00C25F84" w:rsidRDefault="00790271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друг из толпы выбежал ученик Чародея.</w:t>
      </w:r>
    </w:p>
    <w:p w:rsidR="00790271" w:rsidRPr="00C25F84" w:rsidRDefault="00790271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 xml:space="preserve">Ученик Чародея: </w:t>
      </w:r>
      <w:r w:rsidRPr="00C25F84">
        <w:rPr>
          <w:rFonts w:ascii="Times New Roman" w:hAnsi="Times New Roman" w:cs="Times New Roman"/>
          <w:sz w:val="28"/>
          <w:szCs w:val="28"/>
        </w:rPr>
        <w:t xml:space="preserve">Что, Вы, царевна не пейте эту гадость! </w:t>
      </w:r>
      <w:r w:rsidR="00453E7E" w:rsidRPr="00C25F84">
        <w:rPr>
          <w:rFonts w:ascii="Times New Roman" w:hAnsi="Times New Roman" w:cs="Times New Roman"/>
          <w:sz w:val="28"/>
          <w:szCs w:val="28"/>
        </w:rPr>
        <w:t>Ведь это сплошная отрав</w:t>
      </w:r>
      <w:r w:rsidR="00F85D88" w:rsidRPr="00C25F84">
        <w:rPr>
          <w:rFonts w:ascii="Times New Roman" w:hAnsi="Times New Roman" w:cs="Times New Roman"/>
          <w:sz w:val="28"/>
          <w:szCs w:val="28"/>
        </w:rPr>
        <w:t xml:space="preserve">а. </w:t>
      </w:r>
      <w:r w:rsidR="004F5061" w:rsidRPr="00C25F84">
        <w:rPr>
          <w:rFonts w:ascii="Times New Roman" w:hAnsi="Times New Roman" w:cs="Times New Roman"/>
          <w:sz w:val="28"/>
          <w:szCs w:val="28"/>
        </w:rPr>
        <w:t>Ведь я</w:t>
      </w:r>
      <w:r w:rsidR="00A659D9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4161AB" w:rsidRPr="00C25F84">
        <w:rPr>
          <w:rFonts w:ascii="Times New Roman" w:hAnsi="Times New Roman" w:cs="Times New Roman"/>
          <w:sz w:val="28"/>
          <w:szCs w:val="28"/>
        </w:rPr>
        <w:t>–</w:t>
      </w:r>
      <w:r w:rsidR="004F5061" w:rsidRPr="00C25F84">
        <w:rPr>
          <w:rFonts w:ascii="Times New Roman" w:hAnsi="Times New Roman" w:cs="Times New Roman"/>
          <w:sz w:val="28"/>
          <w:szCs w:val="28"/>
        </w:rPr>
        <w:t xml:space="preserve"> ученик Чародея и уж кому, как не мне знать, что химические вещества пробовать на вкус НЕЛЬЗЯ!</w:t>
      </w:r>
      <w:r w:rsidR="003770F8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ПРАВИЛА БЕЗОПАСНОСТИ ПРИ РАБОТЕ С ХИМИЧЕСКИМИ ВЕЩЕСТВАМИ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Пусть в пробирке пахнет т</w:t>
      </w:r>
      <w:r w:rsidR="004161AB" w:rsidRPr="00C25F84">
        <w:rPr>
          <w:rFonts w:ascii="Times New Roman" w:hAnsi="Times New Roman" w:cs="Times New Roman"/>
          <w:sz w:val="28"/>
          <w:szCs w:val="28"/>
        </w:rPr>
        <w:t>о</w:t>
      </w:r>
      <w:r w:rsidRPr="00C25F84">
        <w:rPr>
          <w:rFonts w:ascii="Times New Roman" w:hAnsi="Times New Roman" w:cs="Times New Roman"/>
          <w:sz w:val="28"/>
          <w:szCs w:val="28"/>
        </w:rPr>
        <w:t>ртом,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 колбе - будто мармелад,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ещества на вкус не пробуй!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Сладко пахнет даже яд.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***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Как же нюхать вещества?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 колбу нос совать нельзя!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Что может случиться?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Ты можешь отравиться!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***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друг попал тебе на кожу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Ядовитый химикат: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Срочно смой его водою,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Не то будешь сам не рад!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***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lastRenderedPageBreak/>
        <w:t>Нюхать нужно осторожно,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И при том, махнув рукой,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И тогда не будет плохо</w:t>
      </w:r>
    </w:p>
    <w:p w:rsidR="00040E8A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У ребенка с головой.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***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Если на руку попала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Капля жидкости какой,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Поспеши промыть то место</w:t>
      </w:r>
    </w:p>
    <w:p w:rsidR="00DA19D4" w:rsidRPr="00C25F84" w:rsidRDefault="00DA19D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Ты холодною водой!</w:t>
      </w:r>
    </w:p>
    <w:p w:rsidR="00EE1B00" w:rsidRPr="00C25F84" w:rsidRDefault="00EE1B00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Неулыба:</w:t>
      </w:r>
      <w:r w:rsidRPr="00C25F84">
        <w:rPr>
          <w:rFonts w:ascii="Times New Roman" w:hAnsi="Times New Roman" w:cs="Times New Roman"/>
          <w:sz w:val="28"/>
          <w:szCs w:val="28"/>
        </w:rPr>
        <w:t xml:space="preserve"> Спасибо тебе, учени</w:t>
      </w:r>
      <w:r w:rsidR="00697D2E" w:rsidRPr="00C25F84">
        <w:rPr>
          <w:rFonts w:ascii="Times New Roman" w:hAnsi="Times New Roman" w:cs="Times New Roman"/>
          <w:sz w:val="28"/>
          <w:szCs w:val="28"/>
        </w:rPr>
        <w:t>к Чародея, что предостерег меня,</w:t>
      </w:r>
      <w:r w:rsidR="00D941C2" w:rsidRPr="00C25F84">
        <w:rPr>
          <w:rFonts w:ascii="Times New Roman" w:hAnsi="Times New Roman" w:cs="Times New Roman"/>
          <w:sz w:val="28"/>
          <w:szCs w:val="28"/>
        </w:rPr>
        <w:t xml:space="preserve"> – поблагодарила Царевна.</w:t>
      </w:r>
    </w:p>
    <w:p w:rsidR="00D941C2" w:rsidRPr="00C25F84" w:rsidRDefault="00D941C2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Ученик Чародея</w:t>
      </w:r>
      <w:r w:rsidR="00A35E3B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A35E3B" w:rsidRPr="00C25F84">
        <w:rPr>
          <w:rFonts w:ascii="Times New Roman" w:hAnsi="Times New Roman" w:cs="Times New Roman"/>
          <w:sz w:val="28"/>
          <w:szCs w:val="28"/>
        </w:rPr>
        <w:t xml:space="preserve"> Я знаю, как помочь Неулыбе</w:t>
      </w:r>
      <w:r w:rsidR="00C55A93" w:rsidRPr="00C25F84">
        <w:rPr>
          <w:rFonts w:ascii="Times New Roman" w:hAnsi="Times New Roman" w:cs="Times New Roman"/>
          <w:sz w:val="28"/>
          <w:szCs w:val="28"/>
        </w:rPr>
        <w:t xml:space="preserve"> – воскликнул ученик </w:t>
      </w:r>
      <w:r w:rsidR="00BD3F4A" w:rsidRPr="00C25F84">
        <w:rPr>
          <w:rFonts w:ascii="Times New Roman" w:hAnsi="Times New Roman" w:cs="Times New Roman"/>
          <w:sz w:val="28"/>
          <w:szCs w:val="28"/>
        </w:rPr>
        <w:t>Чародея.</w:t>
      </w:r>
      <w:r w:rsidR="00A43776" w:rsidRPr="00C25F84">
        <w:rPr>
          <w:rFonts w:ascii="Times New Roman" w:hAnsi="Times New Roman" w:cs="Times New Roman"/>
          <w:sz w:val="28"/>
          <w:szCs w:val="28"/>
        </w:rPr>
        <w:t xml:space="preserve"> Просто ей скучно одной во дворце, ей нужно поиграть с ребятами</w:t>
      </w:r>
      <w:r w:rsidR="00640CF8" w:rsidRPr="00C25F84">
        <w:rPr>
          <w:rFonts w:ascii="Times New Roman" w:hAnsi="Times New Roman" w:cs="Times New Roman"/>
          <w:sz w:val="28"/>
          <w:szCs w:val="28"/>
        </w:rPr>
        <w:t xml:space="preserve"> и тогда тоску, как рукою снимет.</w:t>
      </w:r>
    </w:p>
    <w:p w:rsidR="00DA1AF4" w:rsidRPr="00C25F84" w:rsidRDefault="00BD3F4A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DA1AF4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DA1AF4" w:rsidRPr="00C25F84">
        <w:rPr>
          <w:rFonts w:ascii="Times New Roman" w:hAnsi="Times New Roman" w:cs="Times New Roman"/>
          <w:sz w:val="28"/>
          <w:szCs w:val="28"/>
        </w:rPr>
        <w:t xml:space="preserve"> Ну что ребята, поможем развеселить Неулыбу?!</w:t>
      </w:r>
      <w:r w:rsidR="003B2F64" w:rsidRPr="00C25F84">
        <w:rPr>
          <w:rFonts w:ascii="Times New Roman" w:hAnsi="Times New Roman" w:cs="Times New Roman"/>
          <w:sz w:val="28"/>
          <w:szCs w:val="28"/>
        </w:rPr>
        <w:t xml:space="preserve"> Давайте в этот мешочек положим: улыбку, радость, веселье, хорошее настроение</w:t>
      </w:r>
      <w:r w:rsidR="00BE525F" w:rsidRPr="00C25F84">
        <w:rPr>
          <w:rFonts w:ascii="Times New Roman" w:hAnsi="Times New Roman" w:cs="Times New Roman"/>
          <w:sz w:val="28"/>
          <w:szCs w:val="28"/>
        </w:rPr>
        <w:t>.</w:t>
      </w:r>
      <w:r w:rsidR="003B2F64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A1CFC" w:rsidRPr="00C25F84" w:rsidRDefault="00867BF4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от мы и развеселили Н</w:t>
      </w:r>
      <w:r w:rsidR="00EA12BA" w:rsidRPr="00C25F84">
        <w:rPr>
          <w:rFonts w:ascii="Times New Roman" w:hAnsi="Times New Roman" w:cs="Times New Roman"/>
          <w:sz w:val="28"/>
          <w:szCs w:val="28"/>
        </w:rPr>
        <w:t>еулыбу.</w:t>
      </w:r>
    </w:p>
    <w:p w:rsidR="00EA12BA" w:rsidRPr="00C25F84" w:rsidRDefault="00EA12BA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ЗАКЛЮЧИТЕЛЬНАЯ ЧАСТЬ</w:t>
      </w:r>
      <w:r w:rsidRPr="00C25F84">
        <w:rPr>
          <w:rFonts w:ascii="Times New Roman" w:hAnsi="Times New Roman" w:cs="Times New Roman"/>
          <w:sz w:val="28"/>
          <w:szCs w:val="28"/>
        </w:rPr>
        <w:t>.</w:t>
      </w:r>
    </w:p>
    <w:p w:rsidR="00555F3E" w:rsidRPr="00C25F84" w:rsidRDefault="00BD3F4A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Воспитатель</w:t>
      </w:r>
      <w:r w:rsidR="005C515A" w:rsidRPr="00C25F84">
        <w:rPr>
          <w:rFonts w:ascii="Times New Roman" w:hAnsi="Times New Roman" w:cs="Times New Roman"/>
          <w:b/>
          <w:sz w:val="28"/>
          <w:szCs w:val="28"/>
        </w:rPr>
        <w:t>:</w:t>
      </w:r>
      <w:r w:rsidR="005C515A" w:rsidRPr="00C25F8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050BE5" w:rsidRPr="00C25F84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="00050BE5" w:rsidRPr="00C25F84">
        <w:rPr>
          <w:rFonts w:ascii="Times New Roman" w:hAnsi="Times New Roman" w:cs="Times New Roman"/>
          <w:sz w:val="28"/>
          <w:szCs w:val="28"/>
        </w:rPr>
        <w:t xml:space="preserve"> каждой сказке есть наме</w:t>
      </w:r>
      <w:r w:rsidR="00AA0B76" w:rsidRPr="00C25F84">
        <w:rPr>
          <w:rFonts w:ascii="Times New Roman" w:hAnsi="Times New Roman" w:cs="Times New Roman"/>
          <w:sz w:val="28"/>
          <w:szCs w:val="28"/>
        </w:rPr>
        <w:t xml:space="preserve">к, добрым молодцам урок! </w:t>
      </w:r>
    </w:p>
    <w:p w:rsidR="00730C5E" w:rsidRPr="00C25F84" w:rsidRDefault="00730C5E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Оказывается</w:t>
      </w:r>
      <w:r w:rsidR="003172EA" w:rsidRPr="00C25F84">
        <w:rPr>
          <w:rFonts w:ascii="Times New Roman" w:hAnsi="Times New Roman" w:cs="Times New Roman"/>
          <w:sz w:val="28"/>
          <w:szCs w:val="28"/>
        </w:rPr>
        <w:t>, химия может еще и поднимать настроение.</w:t>
      </w:r>
    </w:p>
    <w:p w:rsidR="00AA0B76" w:rsidRPr="00C25F84" w:rsidRDefault="00AA0B76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Мы с вами немножечко познакомились с прекрасной наукой химией</w:t>
      </w:r>
      <w:r w:rsidR="00050BE5" w:rsidRPr="00C25F84">
        <w:rPr>
          <w:rFonts w:ascii="Times New Roman" w:hAnsi="Times New Roman" w:cs="Times New Roman"/>
          <w:sz w:val="28"/>
          <w:szCs w:val="28"/>
        </w:rPr>
        <w:t xml:space="preserve"> и узнали, как называются люди</w:t>
      </w:r>
      <w:r w:rsidR="009758EC" w:rsidRPr="00C25F84">
        <w:rPr>
          <w:rFonts w:ascii="Times New Roman" w:hAnsi="Times New Roman" w:cs="Times New Roman"/>
          <w:sz w:val="28"/>
          <w:szCs w:val="28"/>
        </w:rPr>
        <w:t>, которые изучают</w:t>
      </w:r>
      <w:r w:rsidR="00050BE5" w:rsidRPr="00C25F84">
        <w:rPr>
          <w:rFonts w:ascii="Times New Roman" w:hAnsi="Times New Roman" w:cs="Times New Roman"/>
          <w:sz w:val="28"/>
          <w:szCs w:val="28"/>
        </w:rPr>
        <w:t xml:space="preserve"> эту науку</w:t>
      </w:r>
      <w:r w:rsidR="009758EC" w:rsidRPr="00C25F84">
        <w:rPr>
          <w:rFonts w:ascii="Times New Roman" w:hAnsi="Times New Roman" w:cs="Times New Roman"/>
          <w:sz w:val="28"/>
          <w:szCs w:val="28"/>
        </w:rPr>
        <w:t>. Где работают</w:t>
      </w:r>
      <w:r w:rsidR="003D420A" w:rsidRPr="00C25F84">
        <w:rPr>
          <w:rFonts w:ascii="Times New Roman" w:hAnsi="Times New Roman" w:cs="Times New Roman"/>
          <w:sz w:val="28"/>
          <w:szCs w:val="28"/>
        </w:rPr>
        <w:t xml:space="preserve"> и зачем вообще нужна химия.</w:t>
      </w:r>
      <w:r w:rsidR="00D87587" w:rsidRPr="00C25F84">
        <w:rPr>
          <w:rFonts w:ascii="Times New Roman" w:hAnsi="Times New Roman" w:cs="Times New Roman"/>
          <w:sz w:val="28"/>
          <w:szCs w:val="28"/>
        </w:rPr>
        <w:t xml:space="preserve"> И что эта наука </w:t>
      </w:r>
      <w:r w:rsidR="00F1410F" w:rsidRPr="00C25F84">
        <w:rPr>
          <w:rFonts w:ascii="Times New Roman" w:hAnsi="Times New Roman" w:cs="Times New Roman"/>
          <w:sz w:val="28"/>
          <w:szCs w:val="28"/>
        </w:rPr>
        <w:t>поможет</w:t>
      </w:r>
      <w:r w:rsidR="00DD1802" w:rsidRPr="00C25F84">
        <w:rPr>
          <w:rFonts w:ascii="Times New Roman" w:hAnsi="Times New Roman" w:cs="Times New Roman"/>
          <w:sz w:val="28"/>
          <w:szCs w:val="28"/>
        </w:rPr>
        <w:t xml:space="preserve"> вам</w:t>
      </w:r>
      <w:r w:rsidR="00F1410F" w:rsidRPr="00C25F84">
        <w:rPr>
          <w:rFonts w:ascii="Times New Roman" w:hAnsi="Times New Roman" w:cs="Times New Roman"/>
          <w:sz w:val="28"/>
          <w:szCs w:val="28"/>
        </w:rPr>
        <w:t xml:space="preserve"> </w:t>
      </w:r>
      <w:r w:rsidR="00065DB9" w:rsidRPr="00C25F84">
        <w:rPr>
          <w:rFonts w:ascii="Times New Roman" w:hAnsi="Times New Roman" w:cs="Times New Roman"/>
          <w:sz w:val="28"/>
          <w:szCs w:val="28"/>
        </w:rPr>
        <w:t xml:space="preserve">стать врачами, </w:t>
      </w:r>
      <w:r w:rsidR="00F1410F" w:rsidRPr="00C25F84">
        <w:rPr>
          <w:rFonts w:ascii="Times New Roman" w:hAnsi="Times New Roman" w:cs="Times New Roman"/>
          <w:sz w:val="28"/>
          <w:szCs w:val="28"/>
        </w:rPr>
        <w:t xml:space="preserve">химиками, </w:t>
      </w:r>
      <w:r w:rsidR="00065DB9" w:rsidRPr="00C25F84">
        <w:rPr>
          <w:rFonts w:ascii="Times New Roman" w:hAnsi="Times New Roman" w:cs="Times New Roman"/>
          <w:sz w:val="28"/>
          <w:szCs w:val="28"/>
        </w:rPr>
        <w:t>инженерами, создателями лекарств, а также пригодится вам в повседневной жизни.</w:t>
      </w:r>
    </w:p>
    <w:p w:rsidR="00BA087C" w:rsidRPr="00C25F84" w:rsidRDefault="009C6D8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5F84">
        <w:rPr>
          <w:rFonts w:ascii="Times New Roman" w:hAnsi="Times New Roman" w:cs="Times New Roman"/>
          <w:b/>
          <w:sz w:val="28"/>
          <w:szCs w:val="28"/>
        </w:rPr>
        <w:t>Рефлексия.</w:t>
      </w:r>
    </w:p>
    <w:p w:rsidR="0000186A" w:rsidRPr="00C25F84" w:rsidRDefault="00BA087C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>Вот и подошло к концу наше сегодняшнее занятие. Надеюсь, что вы узнали много нового</w:t>
      </w:r>
      <w:r w:rsidR="000A7144" w:rsidRPr="00C25F84">
        <w:rPr>
          <w:rFonts w:ascii="Times New Roman" w:hAnsi="Times New Roman" w:cs="Times New Roman"/>
          <w:sz w:val="28"/>
          <w:szCs w:val="28"/>
        </w:rPr>
        <w:t xml:space="preserve"> и интересного. Мне было с вами весело и интересно.</w:t>
      </w:r>
    </w:p>
    <w:p w:rsidR="00BA087C" w:rsidRPr="00C25F84" w:rsidRDefault="0000186A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Для рефлексии детям предлагаются распечатанные изображения химических пробирок.      </w:t>
      </w:r>
      <w:r w:rsidR="00BA087C" w:rsidRPr="00C25F8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F5F73" w:rsidRPr="00C25F84" w:rsidRDefault="00797065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lastRenderedPageBreak/>
        <w:t>А было ли вам интересно?</w:t>
      </w:r>
    </w:p>
    <w:p w:rsidR="00797065" w:rsidRPr="00C25F84" w:rsidRDefault="00797065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Вот и узнаем? </w:t>
      </w:r>
    </w:p>
    <w:p w:rsidR="00DD1802" w:rsidRPr="00C25F84" w:rsidRDefault="00E0723F" w:rsidP="00C25F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25F84">
        <w:rPr>
          <w:rFonts w:ascii="Times New Roman" w:hAnsi="Times New Roman" w:cs="Times New Roman"/>
          <w:sz w:val="28"/>
          <w:szCs w:val="28"/>
        </w:rPr>
        <w:t xml:space="preserve">Если вам понравилось занятие </w:t>
      </w:r>
      <w:r w:rsidR="006D33C1" w:rsidRPr="00C25F84">
        <w:rPr>
          <w:rFonts w:ascii="Times New Roman" w:hAnsi="Times New Roman" w:cs="Times New Roman"/>
          <w:sz w:val="28"/>
          <w:szCs w:val="28"/>
        </w:rPr>
        <w:t xml:space="preserve">и много знаний </w:t>
      </w:r>
      <w:r w:rsidR="00960DD0" w:rsidRPr="00C25F84">
        <w:rPr>
          <w:rFonts w:ascii="Times New Roman" w:hAnsi="Times New Roman" w:cs="Times New Roman"/>
          <w:sz w:val="28"/>
          <w:szCs w:val="28"/>
        </w:rPr>
        <w:t>вы уносите с собою</w:t>
      </w:r>
      <w:r w:rsidR="00A76ADA" w:rsidRPr="00C25F84">
        <w:rPr>
          <w:rFonts w:ascii="Times New Roman" w:hAnsi="Times New Roman" w:cs="Times New Roman"/>
          <w:sz w:val="28"/>
          <w:szCs w:val="28"/>
        </w:rPr>
        <w:t>, то наполните «проб</w:t>
      </w:r>
      <w:r w:rsidR="00E57D18" w:rsidRPr="00C25F84">
        <w:rPr>
          <w:rFonts w:ascii="Times New Roman" w:hAnsi="Times New Roman" w:cs="Times New Roman"/>
          <w:sz w:val="28"/>
          <w:szCs w:val="28"/>
        </w:rPr>
        <w:t>ирку</w:t>
      </w:r>
      <w:r w:rsidRPr="00C25F84">
        <w:rPr>
          <w:rFonts w:ascii="Times New Roman" w:hAnsi="Times New Roman" w:cs="Times New Roman"/>
          <w:sz w:val="28"/>
          <w:szCs w:val="28"/>
        </w:rPr>
        <w:t>» до краев, если вы уходите с</w:t>
      </w:r>
      <w:r w:rsidR="00960DD0" w:rsidRPr="00C25F84">
        <w:rPr>
          <w:rFonts w:ascii="Times New Roman" w:hAnsi="Times New Roman" w:cs="Times New Roman"/>
          <w:sz w:val="28"/>
          <w:szCs w:val="28"/>
        </w:rPr>
        <w:t>о</w:t>
      </w:r>
      <w:r w:rsidRPr="00C25F84">
        <w:rPr>
          <w:rFonts w:ascii="Times New Roman" w:hAnsi="Times New Roman" w:cs="Times New Roman"/>
          <w:sz w:val="28"/>
          <w:szCs w:val="28"/>
        </w:rPr>
        <w:t xml:space="preserve"> знаниями </w:t>
      </w:r>
      <w:r w:rsidR="004E2D29" w:rsidRPr="00C25F84">
        <w:rPr>
          <w:rFonts w:ascii="Times New Roman" w:hAnsi="Times New Roman" w:cs="Times New Roman"/>
          <w:sz w:val="28"/>
          <w:szCs w:val="28"/>
        </w:rPr>
        <w:t xml:space="preserve">наполовину </w:t>
      </w:r>
      <w:r w:rsidR="00151CF8" w:rsidRPr="00C25F84">
        <w:rPr>
          <w:rFonts w:ascii="Times New Roman" w:hAnsi="Times New Roman" w:cs="Times New Roman"/>
          <w:sz w:val="28"/>
          <w:szCs w:val="28"/>
        </w:rPr>
        <w:t>з</w:t>
      </w:r>
      <w:r w:rsidR="004E2D29" w:rsidRPr="00C25F84">
        <w:rPr>
          <w:rFonts w:ascii="Times New Roman" w:hAnsi="Times New Roman" w:cs="Times New Roman"/>
          <w:sz w:val="28"/>
          <w:szCs w:val="28"/>
        </w:rPr>
        <w:t>аполненными, то и нарисуйте половину</w:t>
      </w:r>
      <w:r w:rsidR="00301BDE" w:rsidRPr="00C25F84">
        <w:rPr>
          <w:rFonts w:ascii="Times New Roman" w:hAnsi="Times New Roman" w:cs="Times New Roman"/>
          <w:sz w:val="28"/>
          <w:szCs w:val="28"/>
        </w:rPr>
        <w:t xml:space="preserve"> «пробирки», ну а если ничег</w:t>
      </w:r>
      <w:r w:rsidR="00151CF8" w:rsidRPr="00C25F84">
        <w:rPr>
          <w:rFonts w:ascii="Times New Roman" w:hAnsi="Times New Roman" w:cs="Times New Roman"/>
          <w:sz w:val="28"/>
          <w:szCs w:val="28"/>
        </w:rPr>
        <w:t>о не запом</w:t>
      </w:r>
      <w:bookmarkStart w:id="0" w:name="_GoBack"/>
      <w:bookmarkEnd w:id="0"/>
      <w:r w:rsidR="00151CF8" w:rsidRPr="00C25F84">
        <w:rPr>
          <w:rFonts w:ascii="Times New Roman" w:hAnsi="Times New Roman" w:cs="Times New Roman"/>
          <w:sz w:val="28"/>
          <w:szCs w:val="28"/>
        </w:rPr>
        <w:t>нилось, то</w:t>
      </w:r>
      <w:r w:rsidR="000A7144" w:rsidRPr="00C25F84">
        <w:rPr>
          <w:rFonts w:ascii="Times New Roman" w:hAnsi="Times New Roman" w:cs="Times New Roman"/>
          <w:sz w:val="28"/>
          <w:szCs w:val="28"/>
        </w:rPr>
        <w:t xml:space="preserve"> и это также</w:t>
      </w:r>
      <w:r w:rsidR="00151CF8" w:rsidRPr="00C25F84">
        <w:rPr>
          <w:rFonts w:ascii="Times New Roman" w:hAnsi="Times New Roman" w:cs="Times New Roman"/>
          <w:sz w:val="28"/>
          <w:szCs w:val="28"/>
        </w:rPr>
        <w:t xml:space="preserve"> отметьте на рисунке</w:t>
      </w:r>
      <w:r w:rsidR="000A7144" w:rsidRPr="00C25F84">
        <w:rPr>
          <w:rFonts w:ascii="Times New Roman" w:hAnsi="Times New Roman" w:cs="Times New Roman"/>
          <w:sz w:val="28"/>
          <w:szCs w:val="28"/>
        </w:rPr>
        <w:t>.</w:t>
      </w:r>
    </w:p>
    <w:sectPr w:rsidR="00DD1802" w:rsidRPr="00C25F8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2123D"/>
    <w:multiLevelType w:val="hybridMultilevel"/>
    <w:tmpl w:val="D4D6C2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TE3MTU3MDI3tjRV0lEKTi0uzszPAykwqgUAFHUYcSwAAAA="/>
  </w:docVars>
  <w:rsids>
    <w:rsidRoot w:val="009B47E1"/>
    <w:rsid w:val="000006E4"/>
    <w:rsid w:val="000011A1"/>
    <w:rsid w:val="0000186A"/>
    <w:rsid w:val="00006D47"/>
    <w:rsid w:val="000072CD"/>
    <w:rsid w:val="000079BF"/>
    <w:rsid w:val="000079C8"/>
    <w:rsid w:val="0002048A"/>
    <w:rsid w:val="00021FFE"/>
    <w:rsid w:val="00022F07"/>
    <w:rsid w:val="000309A0"/>
    <w:rsid w:val="00031553"/>
    <w:rsid w:val="000325B3"/>
    <w:rsid w:val="00040E8A"/>
    <w:rsid w:val="00047FF1"/>
    <w:rsid w:val="00050BE5"/>
    <w:rsid w:val="00051E07"/>
    <w:rsid w:val="00053C9C"/>
    <w:rsid w:val="00054E7C"/>
    <w:rsid w:val="00057D8E"/>
    <w:rsid w:val="00062ADC"/>
    <w:rsid w:val="00065DB9"/>
    <w:rsid w:val="00086DB9"/>
    <w:rsid w:val="000871A4"/>
    <w:rsid w:val="00095A6F"/>
    <w:rsid w:val="00096EB4"/>
    <w:rsid w:val="000A5DDD"/>
    <w:rsid w:val="000A7144"/>
    <w:rsid w:val="000B30FE"/>
    <w:rsid w:val="000C44D6"/>
    <w:rsid w:val="000C6700"/>
    <w:rsid w:val="000E7B67"/>
    <w:rsid w:val="000F4A10"/>
    <w:rsid w:val="0010016F"/>
    <w:rsid w:val="001034D2"/>
    <w:rsid w:val="00105992"/>
    <w:rsid w:val="00110545"/>
    <w:rsid w:val="0012684A"/>
    <w:rsid w:val="00131B8E"/>
    <w:rsid w:val="001363B4"/>
    <w:rsid w:val="00145CB1"/>
    <w:rsid w:val="00151CF8"/>
    <w:rsid w:val="001555E7"/>
    <w:rsid w:val="00171CFC"/>
    <w:rsid w:val="0018548C"/>
    <w:rsid w:val="00190082"/>
    <w:rsid w:val="00191EFF"/>
    <w:rsid w:val="0019467B"/>
    <w:rsid w:val="00194B9E"/>
    <w:rsid w:val="001B4C16"/>
    <w:rsid w:val="001C5ABA"/>
    <w:rsid w:val="001C6B6D"/>
    <w:rsid w:val="001C728F"/>
    <w:rsid w:val="001D4B07"/>
    <w:rsid w:val="001E6A52"/>
    <w:rsid w:val="001F13F1"/>
    <w:rsid w:val="001F40C0"/>
    <w:rsid w:val="00201A73"/>
    <w:rsid w:val="002060F5"/>
    <w:rsid w:val="0020639D"/>
    <w:rsid w:val="0021178E"/>
    <w:rsid w:val="0021356B"/>
    <w:rsid w:val="00214B46"/>
    <w:rsid w:val="002151CC"/>
    <w:rsid w:val="00216A72"/>
    <w:rsid w:val="0021721A"/>
    <w:rsid w:val="002256C1"/>
    <w:rsid w:val="00226766"/>
    <w:rsid w:val="00226995"/>
    <w:rsid w:val="00237C9B"/>
    <w:rsid w:val="0024171D"/>
    <w:rsid w:val="00266E71"/>
    <w:rsid w:val="00274D3F"/>
    <w:rsid w:val="002754A6"/>
    <w:rsid w:val="00277EA8"/>
    <w:rsid w:val="00280D17"/>
    <w:rsid w:val="002811DA"/>
    <w:rsid w:val="002A0F82"/>
    <w:rsid w:val="002A265A"/>
    <w:rsid w:val="002C2878"/>
    <w:rsid w:val="002C53DE"/>
    <w:rsid w:val="002D04F4"/>
    <w:rsid w:val="002D38C3"/>
    <w:rsid w:val="002D5909"/>
    <w:rsid w:val="002D6CD3"/>
    <w:rsid w:val="002E074E"/>
    <w:rsid w:val="002F0F76"/>
    <w:rsid w:val="00301BDE"/>
    <w:rsid w:val="0030448D"/>
    <w:rsid w:val="0030725C"/>
    <w:rsid w:val="00311881"/>
    <w:rsid w:val="00312419"/>
    <w:rsid w:val="003172EA"/>
    <w:rsid w:val="0034728C"/>
    <w:rsid w:val="003560E5"/>
    <w:rsid w:val="00356DDF"/>
    <w:rsid w:val="00363E40"/>
    <w:rsid w:val="00375519"/>
    <w:rsid w:val="003770F8"/>
    <w:rsid w:val="00377FBC"/>
    <w:rsid w:val="00381FE4"/>
    <w:rsid w:val="003870F5"/>
    <w:rsid w:val="00391D73"/>
    <w:rsid w:val="00396820"/>
    <w:rsid w:val="003B2F64"/>
    <w:rsid w:val="003B396D"/>
    <w:rsid w:val="003B5E6F"/>
    <w:rsid w:val="003C63D2"/>
    <w:rsid w:val="003D053B"/>
    <w:rsid w:val="003D16EF"/>
    <w:rsid w:val="003D3A56"/>
    <w:rsid w:val="003D420A"/>
    <w:rsid w:val="003E0290"/>
    <w:rsid w:val="003E1421"/>
    <w:rsid w:val="003E1898"/>
    <w:rsid w:val="003E1D34"/>
    <w:rsid w:val="003E3D69"/>
    <w:rsid w:val="003F1D50"/>
    <w:rsid w:val="003F63C9"/>
    <w:rsid w:val="00403D00"/>
    <w:rsid w:val="00414FBE"/>
    <w:rsid w:val="004161AB"/>
    <w:rsid w:val="00417D36"/>
    <w:rsid w:val="00421FC0"/>
    <w:rsid w:val="004225E5"/>
    <w:rsid w:val="00423B6B"/>
    <w:rsid w:val="00425354"/>
    <w:rsid w:val="00430215"/>
    <w:rsid w:val="00433A5C"/>
    <w:rsid w:val="00453E7E"/>
    <w:rsid w:val="004626A9"/>
    <w:rsid w:val="0047068A"/>
    <w:rsid w:val="00474328"/>
    <w:rsid w:val="00474565"/>
    <w:rsid w:val="00476E92"/>
    <w:rsid w:val="00477CD3"/>
    <w:rsid w:val="00481162"/>
    <w:rsid w:val="00482014"/>
    <w:rsid w:val="004862BF"/>
    <w:rsid w:val="004865F1"/>
    <w:rsid w:val="004A2530"/>
    <w:rsid w:val="004A55F6"/>
    <w:rsid w:val="004B5722"/>
    <w:rsid w:val="004C0080"/>
    <w:rsid w:val="004C5C5E"/>
    <w:rsid w:val="004D1243"/>
    <w:rsid w:val="004D1FAA"/>
    <w:rsid w:val="004D5B43"/>
    <w:rsid w:val="004D6F61"/>
    <w:rsid w:val="004E2D29"/>
    <w:rsid w:val="004F5061"/>
    <w:rsid w:val="00501B9D"/>
    <w:rsid w:val="00503893"/>
    <w:rsid w:val="00513798"/>
    <w:rsid w:val="00514644"/>
    <w:rsid w:val="0051584A"/>
    <w:rsid w:val="00532AE5"/>
    <w:rsid w:val="00537019"/>
    <w:rsid w:val="00540438"/>
    <w:rsid w:val="00542A26"/>
    <w:rsid w:val="00555F3E"/>
    <w:rsid w:val="00564686"/>
    <w:rsid w:val="00570E95"/>
    <w:rsid w:val="0057100C"/>
    <w:rsid w:val="00571E15"/>
    <w:rsid w:val="00576E3C"/>
    <w:rsid w:val="005800D3"/>
    <w:rsid w:val="00580251"/>
    <w:rsid w:val="00581C5F"/>
    <w:rsid w:val="0058317A"/>
    <w:rsid w:val="00584106"/>
    <w:rsid w:val="005963FC"/>
    <w:rsid w:val="00596ABD"/>
    <w:rsid w:val="005A041D"/>
    <w:rsid w:val="005A056F"/>
    <w:rsid w:val="005A72AE"/>
    <w:rsid w:val="005B3B7C"/>
    <w:rsid w:val="005C050C"/>
    <w:rsid w:val="005C515A"/>
    <w:rsid w:val="005D3699"/>
    <w:rsid w:val="005D42D2"/>
    <w:rsid w:val="005E1BD6"/>
    <w:rsid w:val="005E6321"/>
    <w:rsid w:val="006027CE"/>
    <w:rsid w:val="006044D0"/>
    <w:rsid w:val="00604C23"/>
    <w:rsid w:val="00611E9C"/>
    <w:rsid w:val="006131AF"/>
    <w:rsid w:val="0062063D"/>
    <w:rsid w:val="006236DB"/>
    <w:rsid w:val="00625F2A"/>
    <w:rsid w:val="00627334"/>
    <w:rsid w:val="00635A89"/>
    <w:rsid w:val="00640CF8"/>
    <w:rsid w:val="00646E61"/>
    <w:rsid w:val="00652A5A"/>
    <w:rsid w:val="00655E4F"/>
    <w:rsid w:val="00661548"/>
    <w:rsid w:val="00661621"/>
    <w:rsid w:val="0067685F"/>
    <w:rsid w:val="00697D2E"/>
    <w:rsid w:val="006A531B"/>
    <w:rsid w:val="006A6118"/>
    <w:rsid w:val="006B32C5"/>
    <w:rsid w:val="006B4CC9"/>
    <w:rsid w:val="006B6A50"/>
    <w:rsid w:val="006C2DF6"/>
    <w:rsid w:val="006C7C2B"/>
    <w:rsid w:val="006D1CFB"/>
    <w:rsid w:val="006D33C1"/>
    <w:rsid w:val="006E5E08"/>
    <w:rsid w:val="006E6F3F"/>
    <w:rsid w:val="00705289"/>
    <w:rsid w:val="00712C0F"/>
    <w:rsid w:val="00730C5E"/>
    <w:rsid w:val="00736129"/>
    <w:rsid w:val="00752E8C"/>
    <w:rsid w:val="00763EA4"/>
    <w:rsid w:val="0076453E"/>
    <w:rsid w:val="00765974"/>
    <w:rsid w:val="007747EF"/>
    <w:rsid w:val="0078164F"/>
    <w:rsid w:val="00783B5F"/>
    <w:rsid w:val="00790271"/>
    <w:rsid w:val="0079547C"/>
    <w:rsid w:val="00797065"/>
    <w:rsid w:val="007C45A7"/>
    <w:rsid w:val="007D0567"/>
    <w:rsid w:val="007D3FF9"/>
    <w:rsid w:val="007D6C41"/>
    <w:rsid w:val="008001C8"/>
    <w:rsid w:val="008032D7"/>
    <w:rsid w:val="00826376"/>
    <w:rsid w:val="0083104D"/>
    <w:rsid w:val="0085212E"/>
    <w:rsid w:val="00853028"/>
    <w:rsid w:val="00866CDA"/>
    <w:rsid w:val="00867BF4"/>
    <w:rsid w:val="008705BF"/>
    <w:rsid w:val="008776EC"/>
    <w:rsid w:val="00885F9F"/>
    <w:rsid w:val="008920E7"/>
    <w:rsid w:val="00892A92"/>
    <w:rsid w:val="00895A59"/>
    <w:rsid w:val="008A39BC"/>
    <w:rsid w:val="008B042E"/>
    <w:rsid w:val="008D040C"/>
    <w:rsid w:val="008D30DD"/>
    <w:rsid w:val="008E1718"/>
    <w:rsid w:val="008F0F60"/>
    <w:rsid w:val="008F15FB"/>
    <w:rsid w:val="008F1B50"/>
    <w:rsid w:val="008F7EED"/>
    <w:rsid w:val="00900520"/>
    <w:rsid w:val="00900FB6"/>
    <w:rsid w:val="0090203C"/>
    <w:rsid w:val="00912453"/>
    <w:rsid w:val="009146B7"/>
    <w:rsid w:val="00920C54"/>
    <w:rsid w:val="00926C32"/>
    <w:rsid w:val="00931583"/>
    <w:rsid w:val="00934BE6"/>
    <w:rsid w:val="00942742"/>
    <w:rsid w:val="00945687"/>
    <w:rsid w:val="00947724"/>
    <w:rsid w:val="0095506B"/>
    <w:rsid w:val="00960DD0"/>
    <w:rsid w:val="0096517E"/>
    <w:rsid w:val="009758EC"/>
    <w:rsid w:val="009766F7"/>
    <w:rsid w:val="00984562"/>
    <w:rsid w:val="00985CE8"/>
    <w:rsid w:val="009A1CFC"/>
    <w:rsid w:val="009A30C1"/>
    <w:rsid w:val="009B1E6B"/>
    <w:rsid w:val="009B47E1"/>
    <w:rsid w:val="009C2EB7"/>
    <w:rsid w:val="009C6D8C"/>
    <w:rsid w:val="009D4195"/>
    <w:rsid w:val="009D7B3B"/>
    <w:rsid w:val="009E44D6"/>
    <w:rsid w:val="009F2ADE"/>
    <w:rsid w:val="009F2D34"/>
    <w:rsid w:val="009F56EB"/>
    <w:rsid w:val="009F5F73"/>
    <w:rsid w:val="009F714B"/>
    <w:rsid w:val="00A11243"/>
    <w:rsid w:val="00A272E0"/>
    <w:rsid w:val="00A32FA1"/>
    <w:rsid w:val="00A33D28"/>
    <w:rsid w:val="00A35E3B"/>
    <w:rsid w:val="00A36B5D"/>
    <w:rsid w:val="00A403AB"/>
    <w:rsid w:val="00A43776"/>
    <w:rsid w:val="00A54283"/>
    <w:rsid w:val="00A56B69"/>
    <w:rsid w:val="00A64FBB"/>
    <w:rsid w:val="00A65006"/>
    <w:rsid w:val="00A659D9"/>
    <w:rsid w:val="00A70A57"/>
    <w:rsid w:val="00A749EE"/>
    <w:rsid w:val="00A762E6"/>
    <w:rsid w:val="00A76ADA"/>
    <w:rsid w:val="00A96449"/>
    <w:rsid w:val="00AA0B76"/>
    <w:rsid w:val="00AA6421"/>
    <w:rsid w:val="00AB1F8D"/>
    <w:rsid w:val="00AC06D4"/>
    <w:rsid w:val="00AE3D9A"/>
    <w:rsid w:val="00AE7D19"/>
    <w:rsid w:val="00AF4B85"/>
    <w:rsid w:val="00AF529B"/>
    <w:rsid w:val="00AF6F9A"/>
    <w:rsid w:val="00B0434E"/>
    <w:rsid w:val="00B11856"/>
    <w:rsid w:val="00B131BB"/>
    <w:rsid w:val="00B34290"/>
    <w:rsid w:val="00B3481A"/>
    <w:rsid w:val="00B35680"/>
    <w:rsid w:val="00B36DAF"/>
    <w:rsid w:val="00B3759A"/>
    <w:rsid w:val="00B518D7"/>
    <w:rsid w:val="00B52BF5"/>
    <w:rsid w:val="00B5747C"/>
    <w:rsid w:val="00B71282"/>
    <w:rsid w:val="00B80AFA"/>
    <w:rsid w:val="00B815FE"/>
    <w:rsid w:val="00B831FD"/>
    <w:rsid w:val="00B85C82"/>
    <w:rsid w:val="00B9115C"/>
    <w:rsid w:val="00B96099"/>
    <w:rsid w:val="00B96480"/>
    <w:rsid w:val="00BA087C"/>
    <w:rsid w:val="00BB4506"/>
    <w:rsid w:val="00BC5D54"/>
    <w:rsid w:val="00BD3283"/>
    <w:rsid w:val="00BD3F4A"/>
    <w:rsid w:val="00BE0872"/>
    <w:rsid w:val="00BE17D9"/>
    <w:rsid w:val="00BE525F"/>
    <w:rsid w:val="00BF58B5"/>
    <w:rsid w:val="00C0605A"/>
    <w:rsid w:val="00C06B79"/>
    <w:rsid w:val="00C0701C"/>
    <w:rsid w:val="00C13534"/>
    <w:rsid w:val="00C25F84"/>
    <w:rsid w:val="00C26BCD"/>
    <w:rsid w:val="00C316AC"/>
    <w:rsid w:val="00C35D5A"/>
    <w:rsid w:val="00C43979"/>
    <w:rsid w:val="00C47A31"/>
    <w:rsid w:val="00C50482"/>
    <w:rsid w:val="00C54C9D"/>
    <w:rsid w:val="00C55A93"/>
    <w:rsid w:val="00C617FD"/>
    <w:rsid w:val="00C666B9"/>
    <w:rsid w:val="00C670B9"/>
    <w:rsid w:val="00C72EDB"/>
    <w:rsid w:val="00C750AD"/>
    <w:rsid w:val="00C84A89"/>
    <w:rsid w:val="00C86BC2"/>
    <w:rsid w:val="00C96018"/>
    <w:rsid w:val="00CA2721"/>
    <w:rsid w:val="00CA55FC"/>
    <w:rsid w:val="00CC0135"/>
    <w:rsid w:val="00CD289A"/>
    <w:rsid w:val="00CE2674"/>
    <w:rsid w:val="00CE3912"/>
    <w:rsid w:val="00D02B9C"/>
    <w:rsid w:val="00D422F9"/>
    <w:rsid w:val="00D47C69"/>
    <w:rsid w:val="00D50EB1"/>
    <w:rsid w:val="00D76BE6"/>
    <w:rsid w:val="00D7779B"/>
    <w:rsid w:val="00D87587"/>
    <w:rsid w:val="00D941C2"/>
    <w:rsid w:val="00DA19D4"/>
    <w:rsid w:val="00DA1AF4"/>
    <w:rsid w:val="00DB6E5C"/>
    <w:rsid w:val="00DC1291"/>
    <w:rsid w:val="00DC2B36"/>
    <w:rsid w:val="00DC7FA9"/>
    <w:rsid w:val="00DD0D1A"/>
    <w:rsid w:val="00DD1802"/>
    <w:rsid w:val="00DD3B7D"/>
    <w:rsid w:val="00DD7DA2"/>
    <w:rsid w:val="00DE7CA1"/>
    <w:rsid w:val="00DF675F"/>
    <w:rsid w:val="00DF7604"/>
    <w:rsid w:val="00E0723F"/>
    <w:rsid w:val="00E1695E"/>
    <w:rsid w:val="00E24C4C"/>
    <w:rsid w:val="00E33C92"/>
    <w:rsid w:val="00E41FED"/>
    <w:rsid w:val="00E529E6"/>
    <w:rsid w:val="00E52B6D"/>
    <w:rsid w:val="00E53BAB"/>
    <w:rsid w:val="00E57D18"/>
    <w:rsid w:val="00E6306A"/>
    <w:rsid w:val="00E73DEC"/>
    <w:rsid w:val="00E74A7C"/>
    <w:rsid w:val="00E82229"/>
    <w:rsid w:val="00E822AD"/>
    <w:rsid w:val="00E84B31"/>
    <w:rsid w:val="00E85E3A"/>
    <w:rsid w:val="00E90B6A"/>
    <w:rsid w:val="00E92578"/>
    <w:rsid w:val="00E96B31"/>
    <w:rsid w:val="00EA12BA"/>
    <w:rsid w:val="00EA2DB3"/>
    <w:rsid w:val="00EB35CA"/>
    <w:rsid w:val="00EB4C93"/>
    <w:rsid w:val="00EB4F76"/>
    <w:rsid w:val="00ED2D96"/>
    <w:rsid w:val="00ED6D8F"/>
    <w:rsid w:val="00EE1B00"/>
    <w:rsid w:val="00EF077D"/>
    <w:rsid w:val="00F0399F"/>
    <w:rsid w:val="00F13E58"/>
    <w:rsid w:val="00F1410F"/>
    <w:rsid w:val="00F1569B"/>
    <w:rsid w:val="00F2074D"/>
    <w:rsid w:val="00F26E72"/>
    <w:rsid w:val="00F345D0"/>
    <w:rsid w:val="00F34656"/>
    <w:rsid w:val="00F7095B"/>
    <w:rsid w:val="00F751C3"/>
    <w:rsid w:val="00F75AB4"/>
    <w:rsid w:val="00F76823"/>
    <w:rsid w:val="00F814E0"/>
    <w:rsid w:val="00F85D88"/>
    <w:rsid w:val="00F92D6E"/>
    <w:rsid w:val="00F944AA"/>
    <w:rsid w:val="00FB03E2"/>
    <w:rsid w:val="00FB2E45"/>
    <w:rsid w:val="00FB7C35"/>
    <w:rsid w:val="00FC438B"/>
    <w:rsid w:val="00FC7AAC"/>
    <w:rsid w:val="00FD20A0"/>
    <w:rsid w:val="00FD4DDE"/>
    <w:rsid w:val="00FE3F35"/>
    <w:rsid w:val="00FE43F3"/>
    <w:rsid w:val="00FE4CF2"/>
    <w:rsid w:val="00FF10AB"/>
    <w:rsid w:val="00FF7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1B41D"/>
  <w15:chartTrackingRefBased/>
  <w15:docId w15:val="{CFC383AC-B993-4108-BB8F-6AA8BEFA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1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0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697E6-9144-498C-B900-3B8B8D8D1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87</Words>
  <Characters>9618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Женек</cp:lastModifiedBy>
  <cp:revision>5</cp:revision>
  <dcterms:created xsi:type="dcterms:W3CDTF">2019-02-25T15:14:00Z</dcterms:created>
  <dcterms:modified xsi:type="dcterms:W3CDTF">2024-01-16T17:43:00Z</dcterms:modified>
</cp:coreProperties>
</file>